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ook w:val="01E0" w:firstRow="1" w:lastRow="1" w:firstColumn="1" w:lastColumn="1" w:noHBand="0" w:noVBand="0"/>
      </w:tblPr>
      <w:tblGrid>
        <w:gridCol w:w="4927"/>
        <w:gridCol w:w="4927"/>
      </w:tblGrid>
      <w:tr w:rsidR="00552016" w:rsidRPr="006C29E2" w14:paraId="61AC10FB" w14:textId="77777777" w:rsidTr="001B7082">
        <w:tc>
          <w:tcPr>
            <w:tcW w:w="4927" w:type="dxa"/>
            <w:shd w:val="clear" w:color="auto" w:fill="auto"/>
          </w:tcPr>
          <w:p w14:paraId="502A34E5" w14:textId="77777777" w:rsidR="00552016" w:rsidRPr="006C29E2" w:rsidRDefault="00552016" w:rsidP="00226C20">
            <w:pPr>
              <w:pStyle w:val="Header"/>
              <w:ind w:left="-142"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</w:tc>
        <w:tc>
          <w:tcPr>
            <w:tcW w:w="4927" w:type="dxa"/>
            <w:shd w:val="clear" w:color="auto" w:fill="auto"/>
          </w:tcPr>
          <w:p w14:paraId="7E3C12D9" w14:textId="77777777" w:rsidR="00552016" w:rsidRPr="006C29E2" w:rsidRDefault="00552016" w:rsidP="00226C20">
            <w:pPr>
              <w:pStyle w:val="Header"/>
              <w:rPr>
                <w:rFonts w:ascii="Arial" w:hAnsi="Arial" w:cs="Arial"/>
                <w:bCs/>
                <w:i/>
                <w:sz w:val="28"/>
                <w:szCs w:val="28"/>
              </w:rPr>
            </w:pPr>
          </w:p>
        </w:tc>
      </w:tr>
    </w:tbl>
    <w:p w14:paraId="21145AA8" w14:textId="77777777" w:rsidR="006C29E2" w:rsidRPr="006C29E2" w:rsidRDefault="006C29E2" w:rsidP="006C29E2">
      <w:pPr>
        <w:rPr>
          <w:rFonts w:ascii="Arial" w:hAnsi="Arial" w:cs="Arial"/>
          <w:b/>
          <w:bCs/>
          <w:sz w:val="28"/>
        </w:rPr>
      </w:pPr>
      <w:r w:rsidRPr="006C29E2">
        <w:rPr>
          <w:rFonts w:ascii="Arial" w:hAnsi="Arial" w:cs="Arial"/>
          <w:b/>
          <w:bCs/>
          <w:sz w:val="28"/>
        </w:rPr>
        <w:t>Tallentire Wind Farm Community Benefit Fund Advisory Panel</w:t>
      </w:r>
      <w:r w:rsidRPr="006C29E2">
        <w:rPr>
          <w:rFonts w:ascii="Arial" w:hAnsi="Arial" w:cs="Arial"/>
          <w:b/>
          <w:bCs/>
          <w:sz w:val="28"/>
        </w:rPr>
        <w:br/>
      </w:r>
    </w:p>
    <w:p w14:paraId="24E6A0F8" w14:textId="77777777" w:rsidR="006C29E2" w:rsidRPr="006C29E2" w:rsidRDefault="006C29E2" w:rsidP="006C29E2">
      <w:pPr>
        <w:rPr>
          <w:rFonts w:ascii="Arial" w:hAnsi="Arial" w:cs="Arial"/>
          <w:b/>
          <w:bCs/>
          <w:szCs w:val="22"/>
        </w:rPr>
      </w:pPr>
      <w:r w:rsidRPr="006C29E2">
        <w:rPr>
          <w:rFonts w:ascii="Arial" w:hAnsi="Arial" w:cs="Arial"/>
          <w:b/>
          <w:bCs/>
          <w:szCs w:val="22"/>
        </w:rPr>
        <w:t>Panel Member Application Form</w:t>
      </w:r>
    </w:p>
    <w:p w14:paraId="3EBA1DF0" w14:textId="77777777" w:rsidR="00CA5C2E" w:rsidRPr="006C29E2" w:rsidRDefault="00CA5C2E" w:rsidP="00CA5C2E">
      <w:pPr>
        <w:pStyle w:val="Header"/>
        <w:rPr>
          <w:rFonts w:ascii="Arial" w:hAnsi="Arial" w:cs="Arial"/>
          <w:b/>
          <w:bCs/>
          <w:sz w:val="22"/>
          <w:szCs w:val="22"/>
        </w:rPr>
      </w:pPr>
    </w:p>
    <w:p w14:paraId="051B63D9" w14:textId="77777777" w:rsidR="006C29E2" w:rsidRPr="006C29E2" w:rsidRDefault="00CA5C2E" w:rsidP="006C29E2">
      <w:pPr>
        <w:pStyle w:val="Header"/>
        <w:rPr>
          <w:rFonts w:ascii="Arial" w:hAnsi="Arial" w:cs="Arial"/>
          <w:sz w:val="22"/>
          <w:szCs w:val="22"/>
        </w:rPr>
      </w:pPr>
      <w:r w:rsidRPr="006C29E2">
        <w:rPr>
          <w:rFonts w:ascii="Arial" w:hAnsi="Arial" w:cs="Arial"/>
          <w:sz w:val="22"/>
          <w:szCs w:val="22"/>
        </w:rPr>
        <w:t xml:space="preserve">We’re looking </w:t>
      </w:r>
      <w:r w:rsidR="006C29E2" w:rsidRPr="006C29E2">
        <w:rPr>
          <w:rFonts w:ascii="Arial" w:hAnsi="Arial" w:cs="Arial"/>
          <w:sz w:val="22"/>
          <w:szCs w:val="22"/>
        </w:rPr>
        <w:t>to recruit volunteers for the Tallentire Wind Farm Community Benefit Fund Advisory Panel. Ideally you will have some experience of working or volunteering for a community organisation and live in the parishes of Bridekirk, Blindcrake, Gilcrux, and Plumbland. The panel should reflect the local community, including young people.</w:t>
      </w:r>
    </w:p>
    <w:p w14:paraId="06D21F47" w14:textId="77777777" w:rsidR="006C29E2" w:rsidRPr="006C29E2" w:rsidRDefault="006C29E2" w:rsidP="006C29E2">
      <w:pPr>
        <w:pStyle w:val="Header"/>
        <w:rPr>
          <w:rFonts w:ascii="Arial" w:hAnsi="Arial" w:cs="Arial"/>
          <w:sz w:val="22"/>
          <w:szCs w:val="22"/>
        </w:rPr>
      </w:pPr>
    </w:p>
    <w:p w14:paraId="4606970C" w14:textId="77777777" w:rsidR="00CA5C2E" w:rsidRPr="006C29E2" w:rsidRDefault="006C29E2" w:rsidP="006C29E2">
      <w:pPr>
        <w:pStyle w:val="Header"/>
        <w:rPr>
          <w:rFonts w:ascii="Arial" w:hAnsi="Arial" w:cs="Arial"/>
          <w:sz w:val="22"/>
          <w:szCs w:val="22"/>
        </w:rPr>
      </w:pPr>
      <w:r w:rsidRPr="006C29E2">
        <w:rPr>
          <w:rFonts w:ascii="Arial" w:hAnsi="Arial" w:cs="Arial"/>
          <w:sz w:val="22"/>
          <w:szCs w:val="22"/>
        </w:rPr>
        <w:t xml:space="preserve">The role of the panel is to advise on grant applications to the Tallentire Wind Farm Community Benefit Fund and will meet at least twice a year. Training will be </w:t>
      </w:r>
      <w:proofErr w:type="gramStart"/>
      <w:r w:rsidRPr="006C29E2">
        <w:rPr>
          <w:rFonts w:ascii="Arial" w:hAnsi="Arial" w:cs="Arial"/>
          <w:sz w:val="22"/>
          <w:szCs w:val="22"/>
        </w:rPr>
        <w:t>provided</w:t>
      </w:r>
      <w:proofErr w:type="gramEnd"/>
      <w:r w:rsidRPr="006C29E2">
        <w:rPr>
          <w:rFonts w:ascii="Arial" w:hAnsi="Arial" w:cs="Arial"/>
          <w:sz w:val="22"/>
          <w:szCs w:val="22"/>
        </w:rPr>
        <w:t xml:space="preserve"> and you may have the opportunity to meet some funded groups. Travel expenses can be paid.</w:t>
      </w:r>
    </w:p>
    <w:p w14:paraId="05DD804E" w14:textId="77777777" w:rsidR="00CA5C2E" w:rsidRPr="006C29E2" w:rsidRDefault="00CA5C2E" w:rsidP="00CA5C2E">
      <w:pPr>
        <w:pStyle w:val="Header"/>
        <w:rPr>
          <w:rFonts w:ascii="Arial" w:hAnsi="Arial" w:cs="Arial"/>
          <w:sz w:val="22"/>
          <w:szCs w:val="22"/>
        </w:rPr>
      </w:pPr>
    </w:p>
    <w:p w14:paraId="1D8FD4C1" w14:textId="77777777" w:rsidR="00552016" w:rsidRPr="006C29E2" w:rsidRDefault="006C29E2" w:rsidP="00226C20">
      <w:pPr>
        <w:pStyle w:val="Header"/>
        <w:rPr>
          <w:rFonts w:ascii="Arial" w:hAnsi="Arial" w:cs="Arial"/>
          <w:sz w:val="22"/>
          <w:szCs w:val="22"/>
        </w:rPr>
      </w:pPr>
      <w:r w:rsidRPr="006C29E2">
        <w:rPr>
          <w:rFonts w:ascii="Arial" w:hAnsi="Arial" w:cs="Arial"/>
          <w:sz w:val="22"/>
          <w:szCs w:val="22"/>
        </w:rPr>
        <w:t xml:space="preserve">If you are interested in applying, please complete </w:t>
      </w:r>
      <w:r w:rsidR="00226C20" w:rsidRPr="006C29E2">
        <w:rPr>
          <w:rFonts w:ascii="Arial" w:hAnsi="Arial" w:cs="Arial"/>
          <w:sz w:val="22"/>
          <w:szCs w:val="22"/>
        </w:rPr>
        <w:t xml:space="preserve">this application form and return it to </w:t>
      </w:r>
      <w:hyperlink r:id="rId8" w:history="1">
        <w:r w:rsidR="00266793" w:rsidRPr="006C29E2">
          <w:rPr>
            <w:rStyle w:val="Hyperlink"/>
            <w:rFonts w:ascii="Arial" w:hAnsi="Arial" w:cs="Arial"/>
            <w:sz w:val="22"/>
            <w:szCs w:val="22"/>
          </w:rPr>
          <w:t>grants@cumbriafoundation.org</w:t>
        </w:r>
      </w:hyperlink>
      <w:r w:rsidR="00226C20" w:rsidRPr="006C29E2">
        <w:rPr>
          <w:rFonts w:ascii="Arial" w:hAnsi="Arial" w:cs="Arial"/>
          <w:sz w:val="22"/>
          <w:szCs w:val="22"/>
        </w:rPr>
        <w:t xml:space="preserve"> by </w:t>
      </w:r>
      <w:r w:rsidRPr="006C29E2">
        <w:rPr>
          <w:rFonts w:ascii="Arial" w:hAnsi="Arial" w:cs="Arial"/>
          <w:b/>
          <w:bCs/>
          <w:sz w:val="22"/>
          <w:szCs w:val="22"/>
        </w:rPr>
        <w:t>10am on</w:t>
      </w:r>
      <w:r w:rsidR="00226C20" w:rsidRPr="006C29E2">
        <w:rPr>
          <w:rFonts w:ascii="Arial" w:hAnsi="Arial" w:cs="Arial"/>
          <w:b/>
          <w:bCs/>
          <w:sz w:val="22"/>
          <w:szCs w:val="22"/>
        </w:rPr>
        <w:t xml:space="preserve"> </w:t>
      </w:r>
      <w:r w:rsidR="0012712C" w:rsidRPr="006C29E2">
        <w:rPr>
          <w:rFonts w:ascii="Arial" w:hAnsi="Arial" w:cs="Arial"/>
          <w:b/>
          <w:bCs/>
          <w:sz w:val="22"/>
          <w:szCs w:val="22"/>
        </w:rPr>
        <w:t xml:space="preserve">Monday </w:t>
      </w:r>
      <w:r w:rsidRPr="006C29E2">
        <w:rPr>
          <w:rFonts w:ascii="Arial" w:hAnsi="Arial" w:cs="Arial"/>
          <w:b/>
          <w:bCs/>
          <w:sz w:val="22"/>
          <w:szCs w:val="22"/>
        </w:rPr>
        <w:t>28</w:t>
      </w:r>
      <w:r w:rsidRPr="006C29E2">
        <w:rPr>
          <w:rFonts w:ascii="Arial" w:hAnsi="Arial" w:cs="Arial"/>
          <w:b/>
          <w:bCs/>
          <w:sz w:val="22"/>
          <w:szCs w:val="22"/>
          <w:vertAlign w:val="superscript"/>
        </w:rPr>
        <w:t>th</w:t>
      </w:r>
      <w:r w:rsidRPr="006C29E2">
        <w:rPr>
          <w:rFonts w:ascii="Arial" w:hAnsi="Arial" w:cs="Arial"/>
          <w:b/>
          <w:bCs/>
          <w:sz w:val="22"/>
          <w:szCs w:val="22"/>
        </w:rPr>
        <w:t xml:space="preserve"> February</w:t>
      </w:r>
      <w:r w:rsidR="0012712C" w:rsidRPr="006C29E2">
        <w:rPr>
          <w:rFonts w:ascii="Arial" w:hAnsi="Arial" w:cs="Arial"/>
          <w:b/>
          <w:bCs/>
          <w:sz w:val="22"/>
          <w:szCs w:val="22"/>
        </w:rPr>
        <w:t xml:space="preserve"> 2022</w:t>
      </w:r>
      <w:r w:rsidR="00AC3478" w:rsidRPr="006C29E2">
        <w:rPr>
          <w:rFonts w:ascii="Arial" w:hAnsi="Arial" w:cs="Arial"/>
          <w:sz w:val="22"/>
          <w:szCs w:val="22"/>
        </w:rPr>
        <w:t>.</w:t>
      </w:r>
    </w:p>
    <w:p w14:paraId="31E1AE3B" w14:textId="77777777" w:rsidR="00CA5C2E" w:rsidRDefault="00CA5C2E" w:rsidP="00226C20">
      <w:pPr>
        <w:pStyle w:val="Header"/>
        <w:rPr>
          <w:rFonts w:ascii="Arial" w:hAnsi="Arial" w:cs="Arial"/>
          <w:sz w:val="22"/>
          <w:szCs w:val="22"/>
        </w:rPr>
      </w:pPr>
    </w:p>
    <w:p w14:paraId="39E5D72A" w14:textId="77777777" w:rsidR="00805F2C" w:rsidRPr="00B54CDC" w:rsidRDefault="006C29E2" w:rsidP="00805F2C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br/>
      </w:r>
      <w:r w:rsidR="00DF09E8" w:rsidRPr="00B54CDC">
        <w:rPr>
          <w:rFonts w:ascii="Arial" w:hAnsi="Arial" w:cs="Arial"/>
          <w:b/>
        </w:rPr>
        <w:t xml:space="preserve">SECTION ONE: </w:t>
      </w:r>
      <w:r w:rsidR="00E3052F">
        <w:rPr>
          <w:rFonts w:ascii="Arial" w:hAnsi="Arial" w:cs="Arial"/>
          <w:b/>
        </w:rPr>
        <w:t>ABOUT YOU</w:t>
      </w:r>
    </w:p>
    <w:p w14:paraId="417C35E8" w14:textId="77777777" w:rsidR="00805F2C" w:rsidRPr="00D91C84" w:rsidRDefault="00805F2C" w:rsidP="00805F2C">
      <w:pPr>
        <w:rPr>
          <w:rFonts w:ascii="Arimo" w:hAnsi="Arimo" w:cs="Arimo"/>
          <w:sz w:val="22"/>
          <w:szCs w:val="22"/>
        </w:rPr>
      </w:pPr>
    </w:p>
    <w:tbl>
      <w:tblPr>
        <w:tblW w:w="0" w:type="auto"/>
        <w:tblInd w:w="108" w:type="dxa"/>
        <w:shd w:val="clear" w:color="auto" w:fill="D0DDEF"/>
        <w:tblLayout w:type="fixed"/>
        <w:tblLook w:val="0000" w:firstRow="0" w:lastRow="0" w:firstColumn="0" w:lastColumn="0" w:noHBand="0" w:noVBand="0"/>
      </w:tblPr>
      <w:tblGrid>
        <w:gridCol w:w="2530"/>
        <w:gridCol w:w="7081"/>
      </w:tblGrid>
      <w:tr w:rsidR="00226C20" w:rsidRPr="003C1FB8" w14:paraId="6FBE6882" w14:textId="77777777" w:rsidTr="009544C9">
        <w:trPr>
          <w:cantSplit/>
          <w:trHeight w:val="319"/>
        </w:trPr>
        <w:tc>
          <w:tcPr>
            <w:tcW w:w="2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552CE257" w14:textId="77777777" w:rsidR="00226C20" w:rsidRPr="00226C20" w:rsidRDefault="00D91C84" w:rsidP="00AC347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Full </w:t>
            </w:r>
            <w:r w:rsidR="00226C20" w:rsidRPr="00226C20">
              <w:rPr>
                <w:rFonts w:ascii="Arial" w:hAnsi="Arial" w:cs="Arial"/>
                <w:sz w:val="22"/>
                <w:szCs w:val="22"/>
              </w:rPr>
              <w:t>Name:</w:t>
            </w:r>
          </w:p>
        </w:tc>
        <w:tc>
          <w:tcPr>
            <w:tcW w:w="7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F41460" w14:textId="77777777" w:rsidR="00226C20" w:rsidRPr="00D91C84" w:rsidRDefault="000F008D" w:rsidP="00D91C8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0"/>
          </w:p>
        </w:tc>
      </w:tr>
      <w:tr w:rsidR="00226C20" w:rsidRPr="003C1FB8" w14:paraId="5B0365A0" w14:textId="77777777" w:rsidTr="009544C9">
        <w:trPr>
          <w:cantSplit/>
          <w:trHeight w:val="319"/>
        </w:trPr>
        <w:tc>
          <w:tcPr>
            <w:tcW w:w="2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76BC47EC" w14:textId="77777777" w:rsidR="00226C20" w:rsidRPr="00226C20" w:rsidRDefault="00226C20" w:rsidP="00AC3478">
            <w:pPr>
              <w:rPr>
                <w:rFonts w:ascii="Arial" w:hAnsi="Arial" w:cs="Arial"/>
                <w:sz w:val="22"/>
                <w:szCs w:val="22"/>
              </w:rPr>
            </w:pPr>
            <w:r w:rsidRPr="00226C20">
              <w:rPr>
                <w:rFonts w:ascii="Arial" w:hAnsi="Arial" w:cs="Arial"/>
                <w:sz w:val="22"/>
                <w:szCs w:val="22"/>
              </w:rPr>
              <w:t>D</w:t>
            </w:r>
            <w:r w:rsidR="008967EB">
              <w:rPr>
                <w:rFonts w:ascii="Arial" w:hAnsi="Arial" w:cs="Arial"/>
                <w:sz w:val="22"/>
                <w:szCs w:val="22"/>
              </w:rPr>
              <w:t>ate of Birth</w:t>
            </w:r>
            <w:r w:rsidR="0005758D">
              <w:rPr>
                <w:rFonts w:ascii="Arial" w:hAnsi="Arial" w:cs="Arial"/>
                <w:sz w:val="22"/>
                <w:szCs w:val="22"/>
              </w:rPr>
              <w:t>:</w:t>
            </w:r>
          </w:p>
        </w:tc>
        <w:tc>
          <w:tcPr>
            <w:tcW w:w="7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201CF3" w14:textId="77777777" w:rsidR="00226C20" w:rsidRPr="00D91C84" w:rsidRDefault="000F008D" w:rsidP="00D91C8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1"/>
          </w:p>
        </w:tc>
      </w:tr>
      <w:tr w:rsidR="00226C20" w:rsidRPr="003C1FB8" w14:paraId="13092189" w14:textId="77777777" w:rsidTr="009544C9">
        <w:trPr>
          <w:cantSplit/>
          <w:trHeight w:val="243"/>
        </w:trPr>
        <w:tc>
          <w:tcPr>
            <w:tcW w:w="2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2C5E92AD" w14:textId="77777777" w:rsidR="00226C20" w:rsidRDefault="00226C20" w:rsidP="00AC3478">
            <w:pPr>
              <w:rPr>
                <w:rFonts w:ascii="Arial" w:hAnsi="Arial" w:cs="Arial"/>
                <w:sz w:val="22"/>
                <w:szCs w:val="22"/>
              </w:rPr>
            </w:pPr>
            <w:r w:rsidRPr="00226C20">
              <w:rPr>
                <w:rFonts w:ascii="Arial" w:hAnsi="Arial" w:cs="Arial"/>
                <w:sz w:val="22"/>
                <w:szCs w:val="22"/>
              </w:rPr>
              <w:t>Address:</w:t>
            </w:r>
          </w:p>
          <w:p w14:paraId="432DD1BC" w14:textId="77777777" w:rsidR="00B54CDC" w:rsidRPr="00226C20" w:rsidRDefault="00B54CDC" w:rsidP="00AC3478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D3FFCC" w14:textId="77777777" w:rsidR="00226C20" w:rsidRPr="00D91C84" w:rsidRDefault="000F008D" w:rsidP="00D91C8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226C20" w:rsidRPr="003C1FB8" w14:paraId="313F10A2" w14:textId="77777777" w:rsidTr="009544C9">
        <w:trPr>
          <w:cantSplit/>
          <w:trHeight w:val="319"/>
        </w:trPr>
        <w:tc>
          <w:tcPr>
            <w:tcW w:w="2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605831E0" w14:textId="77777777" w:rsidR="00226C20" w:rsidRPr="00226C20" w:rsidRDefault="00226C20" w:rsidP="00AC3478">
            <w:pPr>
              <w:rPr>
                <w:rFonts w:ascii="Arial" w:hAnsi="Arial" w:cs="Arial"/>
                <w:sz w:val="22"/>
                <w:szCs w:val="22"/>
              </w:rPr>
            </w:pPr>
            <w:r w:rsidRPr="00226C20">
              <w:rPr>
                <w:rFonts w:ascii="Arial" w:hAnsi="Arial" w:cs="Arial"/>
                <w:sz w:val="22"/>
                <w:szCs w:val="22"/>
              </w:rPr>
              <w:t>Postcode:</w:t>
            </w:r>
          </w:p>
        </w:tc>
        <w:tc>
          <w:tcPr>
            <w:tcW w:w="7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7E458D" w14:textId="77777777" w:rsidR="00226C20" w:rsidRPr="00D91C84" w:rsidRDefault="000F008D" w:rsidP="00D91C8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226C20" w:rsidRPr="003C1FB8" w14:paraId="08341449" w14:textId="77777777" w:rsidTr="009544C9">
        <w:trPr>
          <w:cantSplit/>
          <w:trHeight w:val="319"/>
        </w:trPr>
        <w:tc>
          <w:tcPr>
            <w:tcW w:w="2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5B6DEB98" w14:textId="77777777" w:rsidR="00226C20" w:rsidRPr="00226C20" w:rsidRDefault="00AC3478" w:rsidP="00AC347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Contact </w:t>
            </w:r>
            <w:r w:rsidR="00226C20" w:rsidRPr="00226C20">
              <w:rPr>
                <w:rFonts w:ascii="Arial" w:hAnsi="Arial" w:cs="Arial"/>
                <w:sz w:val="22"/>
                <w:szCs w:val="22"/>
              </w:rPr>
              <w:t>Number</w:t>
            </w:r>
            <w:r>
              <w:rPr>
                <w:rFonts w:ascii="Arial" w:hAnsi="Arial" w:cs="Arial"/>
                <w:sz w:val="22"/>
                <w:szCs w:val="22"/>
              </w:rPr>
              <w:t>(s)</w:t>
            </w:r>
            <w:r w:rsidR="00226C20" w:rsidRPr="00226C20">
              <w:rPr>
                <w:rFonts w:ascii="Arial" w:hAnsi="Arial" w:cs="Arial"/>
                <w:sz w:val="22"/>
                <w:szCs w:val="22"/>
              </w:rPr>
              <w:t>:</w:t>
            </w:r>
          </w:p>
        </w:tc>
        <w:tc>
          <w:tcPr>
            <w:tcW w:w="7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F410C5" w14:textId="77777777" w:rsidR="00226C20" w:rsidRPr="00D91C84" w:rsidRDefault="000F008D" w:rsidP="00D91C8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226C20" w:rsidRPr="003C1FB8" w14:paraId="0D09FF3C" w14:textId="77777777" w:rsidTr="009544C9">
        <w:trPr>
          <w:cantSplit/>
          <w:trHeight w:val="319"/>
        </w:trPr>
        <w:tc>
          <w:tcPr>
            <w:tcW w:w="2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50FAE945" w14:textId="77777777" w:rsidR="00226C20" w:rsidRPr="00226C20" w:rsidRDefault="00226C20" w:rsidP="00AC3478">
            <w:pPr>
              <w:rPr>
                <w:rFonts w:ascii="Arial" w:hAnsi="Arial" w:cs="Arial"/>
                <w:sz w:val="22"/>
                <w:szCs w:val="22"/>
              </w:rPr>
            </w:pPr>
            <w:r w:rsidRPr="00226C20">
              <w:rPr>
                <w:rFonts w:ascii="Arial" w:hAnsi="Arial" w:cs="Arial"/>
                <w:sz w:val="22"/>
                <w:szCs w:val="22"/>
              </w:rPr>
              <w:t>Email Address:</w:t>
            </w:r>
          </w:p>
        </w:tc>
        <w:tc>
          <w:tcPr>
            <w:tcW w:w="7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D3D11C" w14:textId="77777777" w:rsidR="00226C20" w:rsidRPr="00D91C84" w:rsidRDefault="000F008D" w:rsidP="00D91C8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AD2C7B" w:rsidRPr="003C1FB8" w14:paraId="5520717D" w14:textId="77777777" w:rsidTr="009544C9">
        <w:trPr>
          <w:cantSplit/>
          <w:trHeight w:val="518"/>
        </w:trPr>
        <w:tc>
          <w:tcPr>
            <w:tcW w:w="2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53914F07" w14:textId="77777777" w:rsidR="00AD2C7B" w:rsidRPr="00226C20" w:rsidRDefault="00AD2C7B" w:rsidP="00AC347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How did you find out about this opportunity?</w:t>
            </w:r>
          </w:p>
        </w:tc>
        <w:tc>
          <w:tcPr>
            <w:tcW w:w="7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919C28" w14:textId="77777777" w:rsidR="00AD2C7B" w:rsidRPr="00D91C84" w:rsidRDefault="000F008D" w:rsidP="00D91C8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</w:tbl>
    <w:p w14:paraId="58AEA2C6" w14:textId="77777777" w:rsidR="00822AD4" w:rsidRDefault="00822AD4" w:rsidP="00822AD4">
      <w:pPr>
        <w:pStyle w:val="NoSpacing"/>
        <w:rPr>
          <w:rFonts w:ascii="Arial" w:hAnsi="Arial" w:cs="Arial"/>
          <w:b/>
          <w:color w:val="ED7D31"/>
          <w:sz w:val="20"/>
          <w:szCs w:val="20"/>
        </w:rPr>
      </w:pPr>
    </w:p>
    <w:p w14:paraId="3EA76204" w14:textId="77777777" w:rsidR="00A0329F" w:rsidRDefault="00A0329F" w:rsidP="00822AD4">
      <w:pPr>
        <w:pStyle w:val="NoSpacing"/>
        <w:rPr>
          <w:rFonts w:ascii="Arial" w:hAnsi="Arial" w:cs="Arial"/>
          <w:b/>
          <w:color w:val="ED7D31"/>
          <w:sz w:val="20"/>
          <w:szCs w:val="20"/>
        </w:rPr>
      </w:pPr>
    </w:p>
    <w:p w14:paraId="3668165C" w14:textId="77777777" w:rsidR="006A5989" w:rsidRDefault="006A5989" w:rsidP="006A5989">
      <w:pPr>
        <w:rPr>
          <w:rFonts w:ascii="Arimo" w:hAnsi="Arimo" w:cs="Arimo"/>
          <w:b/>
        </w:rPr>
      </w:pPr>
      <w:r>
        <w:rPr>
          <w:rFonts w:ascii="Arimo" w:hAnsi="Arimo" w:cs="Arimo"/>
          <w:b/>
        </w:rPr>
        <w:t>SECTION TWO: ABOUT YOU</w:t>
      </w:r>
    </w:p>
    <w:p w14:paraId="522E9845" w14:textId="77777777" w:rsidR="00CA5C2E" w:rsidRDefault="00CA5C2E" w:rsidP="00822AD4">
      <w:pPr>
        <w:pStyle w:val="NoSpacing"/>
        <w:rPr>
          <w:rFonts w:ascii="Arial" w:hAnsi="Arial" w:cs="Arial"/>
          <w:b/>
          <w:color w:val="ED7D31"/>
          <w:sz w:val="20"/>
          <w:szCs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663"/>
        <w:gridCol w:w="1417"/>
        <w:gridCol w:w="1559"/>
      </w:tblGrid>
      <w:tr w:rsidR="00D91C84" w:rsidRPr="009544C9" w14:paraId="5F8F1742" w14:textId="77777777" w:rsidTr="009544C9">
        <w:tc>
          <w:tcPr>
            <w:tcW w:w="6663" w:type="dxa"/>
            <w:vMerge w:val="restart"/>
            <w:shd w:val="clear" w:color="auto" w:fill="D9D9D9"/>
            <w:vAlign w:val="bottom"/>
          </w:tcPr>
          <w:p w14:paraId="60946887" w14:textId="77777777" w:rsidR="00B16A54" w:rsidRDefault="002A341F" w:rsidP="00D91C84">
            <w:pPr>
              <w:rPr>
                <w:rFonts w:ascii="Arial" w:hAnsi="Arial" w:cs="Arial"/>
                <w:sz w:val="22"/>
                <w:szCs w:val="22"/>
              </w:rPr>
            </w:pPr>
            <w:r w:rsidRPr="002A341F">
              <w:rPr>
                <w:rFonts w:ascii="Arial" w:hAnsi="Arial" w:cs="Arial"/>
                <w:sz w:val="22"/>
                <w:szCs w:val="22"/>
              </w:rPr>
              <w:t>Do you currently hold any voluntary or community group (</w:t>
            </w:r>
            <w:proofErr w:type="gramStart"/>
            <w:r w:rsidRPr="002A341F">
              <w:rPr>
                <w:rFonts w:ascii="Arial" w:hAnsi="Arial" w:cs="Arial"/>
                <w:sz w:val="22"/>
                <w:szCs w:val="22"/>
              </w:rPr>
              <w:t>e.g.</w:t>
            </w:r>
            <w:proofErr w:type="gramEnd"/>
            <w:r w:rsidRPr="002A341F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6A5989">
              <w:rPr>
                <w:rFonts w:ascii="Arial" w:hAnsi="Arial" w:cs="Arial"/>
                <w:sz w:val="22"/>
                <w:szCs w:val="22"/>
              </w:rPr>
              <w:t>vo</w:t>
            </w:r>
            <w:r w:rsidRPr="002A341F">
              <w:rPr>
                <w:rFonts w:ascii="Arial" w:hAnsi="Arial" w:cs="Arial"/>
                <w:sz w:val="22"/>
                <w:szCs w:val="22"/>
              </w:rPr>
              <w:t xml:space="preserve">lunteer, committee member or paid member of staff) positions? </w:t>
            </w:r>
          </w:p>
          <w:p w14:paraId="387AFE9A" w14:textId="77777777" w:rsidR="002A341F" w:rsidRPr="009544C9" w:rsidRDefault="002A341F" w:rsidP="00D91C84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17" w:type="dxa"/>
            <w:shd w:val="clear" w:color="auto" w:fill="D9D9D9"/>
          </w:tcPr>
          <w:p w14:paraId="61862193" w14:textId="77777777" w:rsidR="00D91C84" w:rsidRPr="009544C9" w:rsidRDefault="00D91C84" w:rsidP="009544C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544C9">
              <w:rPr>
                <w:rFonts w:ascii="Arial" w:hAnsi="Arial" w:cs="Arial"/>
                <w:sz w:val="22"/>
                <w:szCs w:val="22"/>
              </w:rPr>
              <w:t>Yes</w:t>
            </w:r>
          </w:p>
        </w:tc>
        <w:tc>
          <w:tcPr>
            <w:tcW w:w="1559" w:type="dxa"/>
            <w:shd w:val="clear" w:color="auto" w:fill="D9D9D9"/>
          </w:tcPr>
          <w:p w14:paraId="71C2F71D" w14:textId="77777777" w:rsidR="00D91C84" w:rsidRPr="009544C9" w:rsidRDefault="00D91C84" w:rsidP="009544C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544C9">
              <w:rPr>
                <w:rFonts w:ascii="Arial" w:hAnsi="Arial" w:cs="Arial"/>
                <w:sz w:val="22"/>
                <w:szCs w:val="22"/>
              </w:rPr>
              <w:t>No</w:t>
            </w:r>
          </w:p>
        </w:tc>
      </w:tr>
      <w:tr w:rsidR="00D91C84" w:rsidRPr="009544C9" w14:paraId="0154A1C0" w14:textId="77777777" w:rsidTr="009544C9">
        <w:tc>
          <w:tcPr>
            <w:tcW w:w="6663" w:type="dxa"/>
            <w:vMerge/>
            <w:shd w:val="clear" w:color="auto" w:fill="D9D9D9"/>
          </w:tcPr>
          <w:p w14:paraId="0F7C2568" w14:textId="77777777" w:rsidR="00D91C84" w:rsidRPr="009544C9" w:rsidRDefault="00D91C84" w:rsidP="00805F2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28B3C5DF" w14:textId="77777777" w:rsidR="00D91C84" w:rsidRPr="009544C9" w:rsidRDefault="00AF170C" w:rsidP="009544C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mo" w:hAnsi="Arimo" w:cs="Arimo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mo" w:hAnsi="Arimo" w:cs="Arimo"/>
                <w:sz w:val="22"/>
                <w:szCs w:val="22"/>
              </w:rPr>
              <w:instrText xml:space="preserve"> FORMCHECKBOX </w:instrText>
            </w:r>
            <w:r>
              <w:rPr>
                <w:rFonts w:ascii="Arimo" w:hAnsi="Arimo" w:cs="Arimo"/>
                <w:sz w:val="22"/>
                <w:szCs w:val="22"/>
              </w:rPr>
            </w:r>
            <w:r>
              <w:rPr>
                <w:rFonts w:ascii="Arimo" w:hAnsi="Arimo" w:cs="Arimo"/>
                <w:sz w:val="22"/>
                <w:szCs w:val="22"/>
              </w:rPr>
              <w:fldChar w:fldCharType="end"/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13BAD39B" w14:textId="77777777" w:rsidR="00D91C84" w:rsidRPr="009544C9" w:rsidRDefault="00AF170C" w:rsidP="009544C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mo" w:hAnsi="Arimo" w:cs="Arimo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mo" w:hAnsi="Arimo" w:cs="Arimo"/>
                <w:sz w:val="22"/>
                <w:szCs w:val="22"/>
              </w:rPr>
              <w:instrText xml:space="preserve"> FORMCHECKBOX </w:instrText>
            </w:r>
            <w:r>
              <w:rPr>
                <w:rFonts w:ascii="Arimo" w:hAnsi="Arimo" w:cs="Arimo"/>
                <w:sz w:val="22"/>
                <w:szCs w:val="22"/>
              </w:rPr>
            </w:r>
            <w:r>
              <w:rPr>
                <w:rFonts w:ascii="Arimo" w:hAnsi="Arimo" w:cs="Arimo"/>
                <w:sz w:val="22"/>
                <w:szCs w:val="22"/>
              </w:rPr>
              <w:fldChar w:fldCharType="end"/>
            </w:r>
          </w:p>
        </w:tc>
      </w:tr>
      <w:tr w:rsidR="00D91C84" w:rsidRPr="009544C9" w14:paraId="47A252C7" w14:textId="77777777" w:rsidTr="009544C9">
        <w:tc>
          <w:tcPr>
            <w:tcW w:w="9639" w:type="dxa"/>
            <w:gridSpan w:val="3"/>
            <w:shd w:val="clear" w:color="auto" w:fill="D9D9D9"/>
            <w:vAlign w:val="bottom"/>
          </w:tcPr>
          <w:p w14:paraId="26CDFE52" w14:textId="77777777" w:rsidR="00D91C84" w:rsidRPr="009544C9" w:rsidRDefault="00D91C84" w:rsidP="00D91C84">
            <w:pPr>
              <w:rPr>
                <w:rFonts w:ascii="Arial" w:hAnsi="Arial" w:cs="Arial"/>
                <w:sz w:val="22"/>
                <w:szCs w:val="22"/>
              </w:rPr>
            </w:pPr>
            <w:r w:rsidRPr="009544C9">
              <w:rPr>
                <w:rFonts w:ascii="Arial" w:hAnsi="Arial" w:cs="Arial"/>
                <w:sz w:val="22"/>
                <w:szCs w:val="22"/>
              </w:rPr>
              <w:t>If yes, please</w:t>
            </w:r>
            <w:r w:rsidR="00223E31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9544C9">
              <w:rPr>
                <w:rFonts w:ascii="Arial" w:hAnsi="Arial" w:cs="Arial"/>
                <w:sz w:val="22"/>
                <w:szCs w:val="22"/>
              </w:rPr>
              <w:t>state what</w:t>
            </w:r>
            <w:r w:rsidR="002A341F">
              <w:rPr>
                <w:rFonts w:ascii="Arial" w:hAnsi="Arial" w:cs="Arial"/>
                <w:sz w:val="22"/>
                <w:szCs w:val="22"/>
              </w:rPr>
              <w:t xml:space="preserve"> organisation(s), role(s) and for how long</w:t>
            </w:r>
            <w:r w:rsidRPr="009544C9">
              <w:rPr>
                <w:rFonts w:ascii="Arial" w:hAnsi="Arial" w:cs="Arial"/>
                <w:sz w:val="22"/>
                <w:szCs w:val="22"/>
              </w:rPr>
              <w:t>:</w:t>
            </w:r>
          </w:p>
        </w:tc>
      </w:tr>
      <w:tr w:rsidR="00D91C84" w:rsidRPr="009544C9" w14:paraId="19F98FFC" w14:textId="77777777" w:rsidTr="009544C9">
        <w:tc>
          <w:tcPr>
            <w:tcW w:w="9639" w:type="dxa"/>
            <w:gridSpan w:val="3"/>
            <w:shd w:val="clear" w:color="auto" w:fill="auto"/>
            <w:vAlign w:val="bottom"/>
          </w:tcPr>
          <w:p w14:paraId="394E6A1B" w14:textId="77777777" w:rsidR="00D91C84" w:rsidRPr="009544C9" w:rsidRDefault="000F008D" w:rsidP="00D91C84">
            <w:pPr>
              <w:rPr>
                <w:rFonts w:ascii="Arimo" w:hAnsi="Arimo" w:cs="Arimo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  <w:p w14:paraId="10496CD2" w14:textId="77777777" w:rsidR="00B54CDC" w:rsidRPr="00EC0362" w:rsidRDefault="00B54CDC" w:rsidP="00D91C84">
            <w:pPr>
              <w:rPr>
                <w:rFonts w:ascii="Arial" w:hAnsi="Arial" w:cs="Arial"/>
                <w:sz w:val="22"/>
                <w:szCs w:val="22"/>
              </w:rPr>
            </w:pPr>
          </w:p>
          <w:p w14:paraId="6BE0740D" w14:textId="77777777" w:rsidR="00D91C84" w:rsidRDefault="00D91C84" w:rsidP="00D91C84">
            <w:pPr>
              <w:rPr>
                <w:rFonts w:ascii="Arimo" w:hAnsi="Arimo" w:cs="Arimo"/>
                <w:sz w:val="22"/>
                <w:szCs w:val="22"/>
              </w:rPr>
            </w:pPr>
          </w:p>
          <w:p w14:paraId="1CD106AB" w14:textId="77777777" w:rsidR="006C29E2" w:rsidRPr="009544C9" w:rsidRDefault="006C29E2" w:rsidP="00D91C84">
            <w:pPr>
              <w:rPr>
                <w:rFonts w:ascii="Arimo" w:hAnsi="Arimo" w:cs="Arimo"/>
                <w:sz w:val="22"/>
                <w:szCs w:val="22"/>
              </w:rPr>
            </w:pPr>
          </w:p>
        </w:tc>
      </w:tr>
    </w:tbl>
    <w:p w14:paraId="1615836D" w14:textId="77777777" w:rsidR="00B16A54" w:rsidRDefault="00B16A54" w:rsidP="00805F2C">
      <w:pPr>
        <w:rPr>
          <w:rFonts w:ascii="Arimo" w:hAnsi="Arimo" w:cs="Arimo"/>
          <w:sz w:val="22"/>
          <w:szCs w:val="2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39"/>
      </w:tblGrid>
      <w:tr w:rsidR="00B16A54" w:rsidRPr="009544C9" w14:paraId="3BA37285" w14:textId="77777777" w:rsidTr="009544C9">
        <w:tc>
          <w:tcPr>
            <w:tcW w:w="9639" w:type="dxa"/>
            <w:shd w:val="clear" w:color="auto" w:fill="D9D9D9"/>
          </w:tcPr>
          <w:p w14:paraId="525FAE02" w14:textId="77777777" w:rsidR="00B16A54" w:rsidRPr="009544C9" w:rsidRDefault="002A341F" w:rsidP="00B16A54">
            <w:pPr>
              <w:rPr>
                <w:rFonts w:ascii="Arial" w:hAnsi="Arial" w:cs="Arial"/>
                <w:sz w:val="22"/>
                <w:szCs w:val="22"/>
              </w:rPr>
            </w:pPr>
            <w:r w:rsidRPr="002A341F">
              <w:rPr>
                <w:rFonts w:ascii="Arial" w:hAnsi="Arial" w:cs="Arial"/>
                <w:sz w:val="22"/>
                <w:szCs w:val="22"/>
              </w:rPr>
              <w:t>Please give information about your knowledge/experience of the voluntary and community sector in any of the parishes of Bridekirk, Blindcrake, Gilcrux, and Plumbland:</w:t>
            </w:r>
          </w:p>
        </w:tc>
      </w:tr>
      <w:tr w:rsidR="00B16A54" w:rsidRPr="009544C9" w14:paraId="242BB6D5" w14:textId="77777777" w:rsidTr="009544C9">
        <w:tc>
          <w:tcPr>
            <w:tcW w:w="9639" w:type="dxa"/>
            <w:shd w:val="clear" w:color="auto" w:fill="auto"/>
          </w:tcPr>
          <w:p w14:paraId="086D3275" w14:textId="77777777" w:rsidR="00B16A54" w:rsidRPr="00EC0362" w:rsidRDefault="000F008D" w:rsidP="00B16A5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  <w:p w14:paraId="603579AF" w14:textId="77777777" w:rsidR="00B16A54" w:rsidRPr="009544C9" w:rsidRDefault="00B16A54" w:rsidP="00B16A54">
            <w:pPr>
              <w:rPr>
                <w:rFonts w:ascii="Arimo" w:hAnsi="Arimo" w:cs="Arimo"/>
                <w:sz w:val="22"/>
                <w:szCs w:val="22"/>
              </w:rPr>
            </w:pPr>
          </w:p>
          <w:p w14:paraId="7E8A1DD7" w14:textId="77777777" w:rsidR="006C29E2" w:rsidRDefault="006C29E2" w:rsidP="00B16A54">
            <w:pPr>
              <w:rPr>
                <w:rFonts w:ascii="Arimo" w:hAnsi="Arimo" w:cs="Arimo"/>
                <w:sz w:val="22"/>
                <w:szCs w:val="22"/>
              </w:rPr>
            </w:pPr>
          </w:p>
          <w:p w14:paraId="13A7B732" w14:textId="77777777" w:rsidR="006C29E2" w:rsidRPr="009544C9" w:rsidRDefault="006C29E2" w:rsidP="00B16A54">
            <w:pPr>
              <w:rPr>
                <w:rFonts w:ascii="Arimo" w:hAnsi="Arimo" w:cs="Arimo"/>
                <w:sz w:val="22"/>
                <w:szCs w:val="22"/>
              </w:rPr>
            </w:pPr>
          </w:p>
        </w:tc>
      </w:tr>
    </w:tbl>
    <w:p w14:paraId="3C11CFAA" w14:textId="77777777" w:rsidR="006C29E2" w:rsidRDefault="006C29E2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39"/>
      </w:tblGrid>
      <w:tr w:rsidR="00E3052F" w:rsidRPr="009544C9" w14:paraId="659E5661" w14:textId="77777777" w:rsidTr="00A64F8A">
        <w:tc>
          <w:tcPr>
            <w:tcW w:w="9639" w:type="dxa"/>
            <w:shd w:val="clear" w:color="auto" w:fill="D9D9D9"/>
          </w:tcPr>
          <w:p w14:paraId="12586EC6" w14:textId="77777777" w:rsidR="00E3052F" w:rsidRPr="009544C9" w:rsidRDefault="002A341F" w:rsidP="00A64F8A">
            <w:pPr>
              <w:rPr>
                <w:rFonts w:ascii="Arial" w:hAnsi="Arial" w:cs="Arial"/>
                <w:sz w:val="22"/>
                <w:szCs w:val="22"/>
              </w:rPr>
            </w:pPr>
            <w:r w:rsidRPr="002A341F">
              <w:rPr>
                <w:rFonts w:ascii="Arial" w:hAnsi="Arial" w:cs="Arial"/>
                <w:sz w:val="22"/>
                <w:szCs w:val="22"/>
              </w:rPr>
              <w:lastRenderedPageBreak/>
              <w:t>How long have you lived and/or worked in any of the parishes of Bridekirk, Blindcrake, Gilcrux and Plumbland?</w:t>
            </w:r>
          </w:p>
        </w:tc>
      </w:tr>
      <w:tr w:rsidR="00E3052F" w:rsidRPr="009544C9" w14:paraId="598ACC12" w14:textId="77777777" w:rsidTr="00A64F8A">
        <w:tc>
          <w:tcPr>
            <w:tcW w:w="9639" w:type="dxa"/>
            <w:shd w:val="clear" w:color="auto" w:fill="auto"/>
          </w:tcPr>
          <w:p w14:paraId="0664A6C7" w14:textId="77777777" w:rsidR="00E3052F" w:rsidRPr="009544C9" w:rsidRDefault="00E3052F" w:rsidP="00A64F8A">
            <w:pPr>
              <w:rPr>
                <w:rFonts w:ascii="Arimo" w:hAnsi="Arimo" w:cs="Arimo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  <w:p w14:paraId="5E5EC41B" w14:textId="77777777" w:rsidR="00E3052F" w:rsidRPr="00EC0362" w:rsidRDefault="00E3052F" w:rsidP="00A64F8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  <w:p w14:paraId="74963944" w14:textId="77777777" w:rsidR="00E3052F" w:rsidRDefault="00E3052F" w:rsidP="00A64F8A">
            <w:pPr>
              <w:rPr>
                <w:rFonts w:ascii="Arimo" w:hAnsi="Arimo" w:cs="Arimo"/>
                <w:sz w:val="22"/>
                <w:szCs w:val="22"/>
              </w:rPr>
            </w:pPr>
          </w:p>
          <w:p w14:paraId="421FD067" w14:textId="77777777" w:rsidR="006C29E2" w:rsidRPr="009544C9" w:rsidRDefault="006C29E2" w:rsidP="00A64F8A">
            <w:pPr>
              <w:rPr>
                <w:rFonts w:ascii="Arimo" w:hAnsi="Arimo" w:cs="Arimo"/>
                <w:sz w:val="22"/>
                <w:szCs w:val="22"/>
              </w:rPr>
            </w:pPr>
          </w:p>
        </w:tc>
      </w:tr>
    </w:tbl>
    <w:p w14:paraId="3CC3A169" w14:textId="77777777" w:rsidR="00E3052F" w:rsidRDefault="00E3052F" w:rsidP="00805F2C">
      <w:pPr>
        <w:rPr>
          <w:rFonts w:ascii="Arimo" w:hAnsi="Arimo" w:cs="Arimo"/>
          <w:sz w:val="22"/>
          <w:szCs w:val="2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39"/>
      </w:tblGrid>
      <w:tr w:rsidR="003220FF" w:rsidRPr="009544C9" w14:paraId="748DE633" w14:textId="77777777" w:rsidTr="009544C9">
        <w:tc>
          <w:tcPr>
            <w:tcW w:w="9639" w:type="dxa"/>
            <w:shd w:val="clear" w:color="auto" w:fill="D9D9D9"/>
          </w:tcPr>
          <w:p w14:paraId="38140EF0" w14:textId="77777777" w:rsidR="003220FF" w:rsidRPr="009544C9" w:rsidRDefault="002A341F" w:rsidP="003220FF">
            <w:pPr>
              <w:rPr>
                <w:rFonts w:ascii="Arial" w:hAnsi="Arial" w:cs="Arial"/>
                <w:sz w:val="22"/>
                <w:szCs w:val="22"/>
              </w:rPr>
            </w:pPr>
            <w:r w:rsidRPr="002A341F">
              <w:rPr>
                <w:rFonts w:ascii="Arial" w:hAnsi="Arial" w:cs="Arial"/>
                <w:sz w:val="22"/>
                <w:szCs w:val="22"/>
              </w:rPr>
              <w:t>Please give brief history of employment over the last 10-15 years:</w:t>
            </w:r>
          </w:p>
        </w:tc>
      </w:tr>
      <w:tr w:rsidR="003220FF" w:rsidRPr="009544C9" w14:paraId="327FE304" w14:textId="77777777" w:rsidTr="009544C9">
        <w:tc>
          <w:tcPr>
            <w:tcW w:w="9639" w:type="dxa"/>
            <w:shd w:val="clear" w:color="auto" w:fill="auto"/>
          </w:tcPr>
          <w:p w14:paraId="02C52AA4" w14:textId="77777777" w:rsidR="003220FF" w:rsidRPr="009544C9" w:rsidRDefault="000F008D" w:rsidP="003220FF">
            <w:pPr>
              <w:rPr>
                <w:rFonts w:ascii="Arimo" w:hAnsi="Arimo" w:cs="Arimo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  <w:p w14:paraId="61018FA5" w14:textId="77777777" w:rsidR="003220FF" w:rsidRPr="00EC0362" w:rsidRDefault="000F008D" w:rsidP="003220F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  <w:p w14:paraId="13F0A462" w14:textId="77777777" w:rsidR="00B54CDC" w:rsidRPr="009544C9" w:rsidRDefault="00B54CDC" w:rsidP="003220FF">
            <w:pPr>
              <w:rPr>
                <w:rFonts w:ascii="Arimo" w:hAnsi="Arimo" w:cs="Arimo"/>
                <w:sz w:val="22"/>
                <w:szCs w:val="22"/>
              </w:rPr>
            </w:pPr>
          </w:p>
          <w:p w14:paraId="11DEFC40" w14:textId="77777777" w:rsidR="003220FF" w:rsidRPr="009544C9" w:rsidRDefault="003220FF" w:rsidP="003220FF">
            <w:pPr>
              <w:rPr>
                <w:rFonts w:ascii="Arimo" w:hAnsi="Arimo" w:cs="Arimo"/>
                <w:sz w:val="22"/>
                <w:szCs w:val="22"/>
              </w:rPr>
            </w:pPr>
          </w:p>
        </w:tc>
      </w:tr>
    </w:tbl>
    <w:p w14:paraId="6F34DA08" w14:textId="77777777" w:rsidR="003220FF" w:rsidRDefault="003220FF" w:rsidP="00805F2C">
      <w:pPr>
        <w:rPr>
          <w:rFonts w:ascii="Arimo" w:hAnsi="Arimo" w:cs="Arimo"/>
          <w:sz w:val="22"/>
          <w:szCs w:val="2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39"/>
      </w:tblGrid>
      <w:tr w:rsidR="00AC3478" w:rsidRPr="009544C9" w14:paraId="029F1E91" w14:textId="77777777" w:rsidTr="009544C9">
        <w:tc>
          <w:tcPr>
            <w:tcW w:w="9639" w:type="dxa"/>
            <w:shd w:val="clear" w:color="auto" w:fill="D9D9D9"/>
          </w:tcPr>
          <w:p w14:paraId="599D4CFB" w14:textId="77777777" w:rsidR="00AC3478" w:rsidRPr="009544C9" w:rsidRDefault="002A341F" w:rsidP="00AC3478">
            <w:pPr>
              <w:rPr>
                <w:rFonts w:ascii="Arial" w:hAnsi="Arial" w:cs="Arial"/>
                <w:sz w:val="22"/>
                <w:szCs w:val="22"/>
              </w:rPr>
            </w:pPr>
            <w:r w:rsidRPr="002A341F">
              <w:rPr>
                <w:rFonts w:ascii="Arial" w:hAnsi="Arial" w:cs="Arial"/>
                <w:sz w:val="22"/>
                <w:szCs w:val="22"/>
              </w:rPr>
              <w:t>What experience and skills would you bring to the Community Benefit Fund Advisory Panel?</w:t>
            </w:r>
          </w:p>
        </w:tc>
      </w:tr>
      <w:tr w:rsidR="00AC3478" w:rsidRPr="009544C9" w14:paraId="5CA51574" w14:textId="77777777" w:rsidTr="009544C9">
        <w:tc>
          <w:tcPr>
            <w:tcW w:w="9639" w:type="dxa"/>
            <w:shd w:val="clear" w:color="auto" w:fill="auto"/>
          </w:tcPr>
          <w:p w14:paraId="2D644AF0" w14:textId="77777777" w:rsidR="00AC3478" w:rsidRPr="009544C9" w:rsidRDefault="000F008D" w:rsidP="00AC3478">
            <w:pPr>
              <w:rPr>
                <w:rFonts w:ascii="Arimo" w:hAnsi="Arimo" w:cs="Arimo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  <w:p w14:paraId="7B9B9DBF" w14:textId="77777777" w:rsidR="00AC3478" w:rsidRPr="009544C9" w:rsidRDefault="000F008D" w:rsidP="00AC3478">
            <w:pPr>
              <w:rPr>
                <w:rFonts w:ascii="Arimo" w:hAnsi="Arimo" w:cs="Arimo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  <w:p w14:paraId="1BFFA0F3" w14:textId="77777777" w:rsidR="00B54CDC" w:rsidRPr="009544C9" w:rsidRDefault="00B54CDC" w:rsidP="00AC3478">
            <w:pPr>
              <w:rPr>
                <w:rFonts w:ascii="Arimo" w:hAnsi="Arimo" w:cs="Arimo"/>
                <w:sz w:val="22"/>
                <w:szCs w:val="22"/>
              </w:rPr>
            </w:pPr>
          </w:p>
          <w:p w14:paraId="38CE47CB" w14:textId="77777777" w:rsidR="00AC3478" w:rsidRPr="009544C9" w:rsidRDefault="00AC3478" w:rsidP="00AC3478">
            <w:pPr>
              <w:rPr>
                <w:rFonts w:ascii="Arimo" w:hAnsi="Arimo" w:cs="Arimo"/>
                <w:sz w:val="22"/>
                <w:szCs w:val="22"/>
              </w:rPr>
            </w:pPr>
          </w:p>
        </w:tc>
      </w:tr>
    </w:tbl>
    <w:p w14:paraId="4434F3C2" w14:textId="77777777" w:rsidR="00CA5C2E" w:rsidRDefault="00CA5C2E" w:rsidP="00805F2C">
      <w:pPr>
        <w:rPr>
          <w:rFonts w:ascii="Arimo" w:hAnsi="Arimo" w:cs="Arimo"/>
          <w:sz w:val="22"/>
          <w:szCs w:val="2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39"/>
      </w:tblGrid>
      <w:tr w:rsidR="00CA5C2E" w:rsidRPr="009544C9" w14:paraId="245E1BB6" w14:textId="77777777" w:rsidTr="007D7F6D">
        <w:tc>
          <w:tcPr>
            <w:tcW w:w="9639" w:type="dxa"/>
            <w:shd w:val="clear" w:color="auto" w:fill="D9D9D9"/>
          </w:tcPr>
          <w:p w14:paraId="3E78338A" w14:textId="77777777" w:rsidR="00CA5C2E" w:rsidRPr="009544C9" w:rsidRDefault="002A341F" w:rsidP="007D7F6D">
            <w:pPr>
              <w:rPr>
                <w:rFonts w:ascii="Arial" w:hAnsi="Arial" w:cs="Arial"/>
                <w:sz w:val="22"/>
                <w:szCs w:val="22"/>
              </w:rPr>
            </w:pPr>
            <w:r w:rsidRPr="009544C9">
              <w:rPr>
                <w:rFonts w:ascii="Arial" w:hAnsi="Arial" w:cs="Arial"/>
                <w:sz w:val="22"/>
                <w:szCs w:val="22"/>
              </w:rPr>
              <w:t>Is there any other relevant information you would like to share?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9544C9">
              <w:rPr>
                <w:rFonts w:ascii="Arial" w:hAnsi="Arial" w:cs="Arial"/>
                <w:sz w:val="22"/>
                <w:szCs w:val="22"/>
              </w:rPr>
              <w:t>(200 words max)</w:t>
            </w:r>
          </w:p>
        </w:tc>
      </w:tr>
      <w:tr w:rsidR="00CA5C2E" w:rsidRPr="009544C9" w14:paraId="15951B9F" w14:textId="77777777" w:rsidTr="007D7F6D">
        <w:tc>
          <w:tcPr>
            <w:tcW w:w="9639" w:type="dxa"/>
            <w:shd w:val="clear" w:color="auto" w:fill="auto"/>
          </w:tcPr>
          <w:p w14:paraId="4959E225" w14:textId="77777777" w:rsidR="00CA5C2E" w:rsidRPr="009544C9" w:rsidRDefault="00CA5C2E" w:rsidP="007D7F6D">
            <w:pPr>
              <w:rPr>
                <w:rFonts w:ascii="Arimo" w:hAnsi="Arimo" w:cs="Arimo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  <w:p w14:paraId="184574CB" w14:textId="77777777" w:rsidR="00CA5C2E" w:rsidRPr="009544C9" w:rsidRDefault="00CA5C2E" w:rsidP="007D7F6D">
            <w:pPr>
              <w:rPr>
                <w:rFonts w:ascii="Arimo" w:hAnsi="Arimo" w:cs="Arimo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  <w:p w14:paraId="3B9E50EF" w14:textId="77777777" w:rsidR="00CA5C2E" w:rsidRPr="009544C9" w:rsidRDefault="00CA5C2E" w:rsidP="007D7F6D">
            <w:pPr>
              <w:rPr>
                <w:rFonts w:ascii="Arimo" w:hAnsi="Arimo" w:cs="Arimo"/>
                <w:sz w:val="22"/>
                <w:szCs w:val="22"/>
              </w:rPr>
            </w:pPr>
          </w:p>
          <w:p w14:paraId="4393BBB6" w14:textId="77777777" w:rsidR="00CA5C2E" w:rsidRPr="009544C9" w:rsidRDefault="00CA5C2E" w:rsidP="007D7F6D">
            <w:pPr>
              <w:rPr>
                <w:rFonts w:ascii="Arimo" w:hAnsi="Arimo" w:cs="Arimo"/>
                <w:sz w:val="22"/>
                <w:szCs w:val="22"/>
              </w:rPr>
            </w:pPr>
          </w:p>
        </w:tc>
      </w:tr>
    </w:tbl>
    <w:p w14:paraId="145168D3" w14:textId="77777777" w:rsidR="00CA5C2E" w:rsidRPr="00CA5C2E" w:rsidRDefault="00CA5C2E" w:rsidP="00805F2C">
      <w:pPr>
        <w:rPr>
          <w:rFonts w:ascii="Arimo" w:hAnsi="Arimo" w:cs="Arimo"/>
          <w:sz w:val="22"/>
          <w:szCs w:val="22"/>
        </w:rPr>
      </w:pPr>
    </w:p>
    <w:tbl>
      <w:tblPr>
        <w:tblW w:w="0" w:type="auto"/>
        <w:tblInd w:w="108" w:type="dxa"/>
        <w:shd w:val="clear" w:color="auto" w:fill="D0DDEF"/>
        <w:tblLayout w:type="fixed"/>
        <w:tblLook w:val="0000" w:firstRow="0" w:lastRow="0" w:firstColumn="0" w:lastColumn="0" w:noHBand="0" w:noVBand="0"/>
      </w:tblPr>
      <w:tblGrid>
        <w:gridCol w:w="6209"/>
        <w:gridCol w:w="1843"/>
        <w:gridCol w:w="1559"/>
      </w:tblGrid>
      <w:tr w:rsidR="00CA5C2E" w:rsidRPr="003C1FB8" w14:paraId="7A5EE502" w14:textId="77777777" w:rsidTr="007D7F6D">
        <w:trPr>
          <w:cantSplit/>
          <w:trHeight w:val="73"/>
        </w:trPr>
        <w:tc>
          <w:tcPr>
            <w:tcW w:w="6209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122F13C3" w14:textId="77777777" w:rsidR="00CA5C2E" w:rsidRPr="00AD2C7B" w:rsidRDefault="00CA5C2E" w:rsidP="007D7F6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315E0A7" w14:textId="77777777" w:rsidR="00CA5C2E" w:rsidRDefault="00CA5C2E" w:rsidP="007D7F6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Ye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69584513" w14:textId="77777777" w:rsidR="00CA5C2E" w:rsidRPr="00EC0362" w:rsidRDefault="00CA5C2E" w:rsidP="007D7F6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No</w:t>
            </w:r>
          </w:p>
        </w:tc>
      </w:tr>
      <w:tr w:rsidR="00CA5C2E" w:rsidRPr="003C1FB8" w14:paraId="2AB5EA6F" w14:textId="77777777" w:rsidTr="007D7F6D">
        <w:trPr>
          <w:cantSplit/>
          <w:trHeight w:val="518"/>
        </w:trPr>
        <w:tc>
          <w:tcPr>
            <w:tcW w:w="6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25846847" w14:textId="77777777" w:rsidR="00CA5C2E" w:rsidRPr="00AD2C7B" w:rsidRDefault="00CA5C2E" w:rsidP="007D7F6D">
            <w:pPr>
              <w:rPr>
                <w:rFonts w:ascii="Arial" w:hAnsi="Arial" w:cs="Arial"/>
                <w:sz w:val="22"/>
                <w:szCs w:val="22"/>
              </w:rPr>
            </w:pPr>
            <w:r w:rsidRPr="00AD2C7B">
              <w:rPr>
                <w:rFonts w:ascii="Arial" w:hAnsi="Arial" w:cs="Arial"/>
                <w:sz w:val="22"/>
                <w:szCs w:val="22"/>
              </w:rPr>
              <w:t>Is there anything you need from us to support you to participate?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3A12AA8" w14:textId="77777777" w:rsidR="00CA5C2E" w:rsidRPr="00EC0362" w:rsidRDefault="00CA5C2E" w:rsidP="007D7F6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mo" w:hAnsi="Arimo" w:cs="Arimo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mo" w:hAnsi="Arimo" w:cs="Arimo"/>
                <w:sz w:val="22"/>
                <w:szCs w:val="22"/>
              </w:rPr>
              <w:instrText xml:space="preserve"> FORMCHECKBOX </w:instrText>
            </w:r>
            <w:r>
              <w:rPr>
                <w:rFonts w:ascii="Arimo" w:hAnsi="Arimo" w:cs="Arimo"/>
                <w:sz w:val="22"/>
                <w:szCs w:val="22"/>
              </w:rPr>
            </w:r>
            <w:r>
              <w:rPr>
                <w:rFonts w:ascii="Arimo" w:hAnsi="Arimo" w:cs="Arimo"/>
                <w:sz w:val="22"/>
                <w:szCs w:val="22"/>
              </w:rPr>
              <w:fldChar w:fldCharType="end"/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EE5815" w14:textId="77777777" w:rsidR="00CA5C2E" w:rsidRPr="00EC0362" w:rsidRDefault="00CA5C2E" w:rsidP="007D7F6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mo" w:hAnsi="Arimo" w:cs="Arimo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mo" w:hAnsi="Arimo" w:cs="Arimo"/>
                <w:sz w:val="22"/>
                <w:szCs w:val="22"/>
              </w:rPr>
              <w:instrText xml:space="preserve"> FORMCHECKBOX </w:instrText>
            </w:r>
            <w:r>
              <w:rPr>
                <w:rFonts w:ascii="Arimo" w:hAnsi="Arimo" w:cs="Arimo"/>
                <w:sz w:val="22"/>
                <w:szCs w:val="22"/>
              </w:rPr>
            </w:r>
            <w:r>
              <w:rPr>
                <w:rFonts w:ascii="Arimo" w:hAnsi="Arimo" w:cs="Arimo"/>
                <w:sz w:val="22"/>
                <w:szCs w:val="22"/>
              </w:rPr>
              <w:fldChar w:fldCharType="end"/>
            </w:r>
          </w:p>
        </w:tc>
      </w:tr>
      <w:tr w:rsidR="00CA5C2E" w:rsidRPr="003C1FB8" w14:paraId="3D13791E" w14:textId="77777777" w:rsidTr="007D7F6D">
        <w:trPr>
          <w:cantSplit/>
          <w:trHeight w:val="113"/>
        </w:trPr>
        <w:tc>
          <w:tcPr>
            <w:tcW w:w="9611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EF5EC5" w14:textId="77777777" w:rsidR="00CA5C2E" w:rsidRDefault="00CA5C2E" w:rsidP="007D7F6D">
            <w:pPr>
              <w:rPr>
                <w:rFonts w:ascii="Arimo" w:hAnsi="Arimo" w:cs="Arimo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f yes, please state:</w:t>
            </w:r>
          </w:p>
        </w:tc>
      </w:tr>
      <w:tr w:rsidR="00CA5C2E" w:rsidRPr="003C1FB8" w14:paraId="1F223D77" w14:textId="77777777" w:rsidTr="007D7F6D">
        <w:trPr>
          <w:cantSplit/>
          <w:trHeight w:val="95"/>
        </w:trPr>
        <w:tc>
          <w:tcPr>
            <w:tcW w:w="961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2F1A4DAA" w14:textId="77777777" w:rsidR="00CA5C2E" w:rsidRDefault="00CA5C2E" w:rsidP="007D7F6D">
            <w:pPr>
              <w:rPr>
                <w:rFonts w:ascii="Arimo" w:hAnsi="Arimo" w:cs="Arimo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CA5C2E" w:rsidRPr="003C1FB8" w14:paraId="54DF55F1" w14:textId="77777777" w:rsidTr="007D7F6D">
        <w:trPr>
          <w:cantSplit/>
          <w:trHeight w:val="518"/>
        </w:trPr>
        <w:tc>
          <w:tcPr>
            <w:tcW w:w="62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7F9CB560" w14:textId="77777777" w:rsidR="00CA5C2E" w:rsidRPr="00AD2C7B" w:rsidRDefault="00CA5C2E" w:rsidP="007D7F6D">
            <w:pPr>
              <w:rPr>
                <w:rFonts w:ascii="Arial" w:hAnsi="Arial" w:cs="Arial"/>
                <w:sz w:val="22"/>
                <w:szCs w:val="22"/>
              </w:rPr>
            </w:pPr>
            <w:r w:rsidRPr="00AD2C7B">
              <w:rPr>
                <w:rFonts w:ascii="Arial" w:hAnsi="Arial" w:cs="Arial"/>
                <w:sz w:val="22"/>
                <w:szCs w:val="22"/>
              </w:rPr>
              <w:t>Do you have access to the internet, Zoom</w:t>
            </w:r>
            <w:r>
              <w:rPr>
                <w:rFonts w:ascii="Arial" w:hAnsi="Arial" w:cs="Arial"/>
                <w:sz w:val="22"/>
                <w:szCs w:val="22"/>
              </w:rPr>
              <w:t>, Teams</w:t>
            </w:r>
            <w:r w:rsidRPr="00AD2C7B">
              <w:rPr>
                <w:rFonts w:ascii="Arial" w:hAnsi="Arial" w:cs="Arial"/>
                <w:sz w:val="22"/>
                <w:szCs w:val="22"/>
              </w:rPr>
              <w:t xml:space="preserve"> and</w:t>
            </w:r>
            <w:r>
              <w:rPr>
                <w:rFonts w:ascii="Arial" w:hAnsi="Arial" w:cs="Arial"/>
                <w:sz w:val="22"/>
                <w:szCs w:val="22"/>
              </w:rPr>
              <w:t>/or</w:t>
            </w:r>
            <w:r w:rsidRPr="00AD2C7B">
              <w:rPr>
                <w:rFonts w:ascii="Arial" w:hAnsi="Arial" w:cs="Arial"/>
                <w:sz w:val="22"/>
                <w:szCs w:val="22"/>
              </w:rPr>
              <w:t xml:space="preserve"> WhatsApp?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9E71817" w14:textId="77777777" w:rsidR="00CA5C2E" w:rsidRPr="00EC0362" w:rsidRDefault="00CA5C2E" w:rsidP="007D7F6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mo" w:hAnsi="Arimo" w:cs="Arimo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mo" w:hAnsi="Arimo" w:cs="Arimo"/>
                <w:sz w:val="22"/>
                <w:szCs w:val="22"/>
              </w:rPr>
              <w:instrText xml:space="preserve"> FORMCHECKBOX </w:instrText>
            </w:r>
            <w:r>
              <w:rPr>
                <w:rFonts w:ascii="Arimo" w:hAnsi="Arimo" w:cs="Arimo"/>
                <w:sz w:val="22"/>
                <w:szCs w:val="22"/>
              </w:rPr>
            </w:r>
            <w:r>
              <w:rPr>
                <w:rFonts w:ascii="Arimo" w:hAnsi="Arimo" w:cs="Arimo"/>
                <w:sz w:val="22"/>
                <w:szCs w:val="22"/>
              </w:rPr>
              <w:fldChar w:fldCharType="end"/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193F9B4" w14:textId="77777777" w:rsidR="00CA5C2E" w:rsidRPr="00EC0362" w:rsidRDefault="00CA5C2E" w:rsidP="007D7F6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mo" w:hAnsi="Arimo" w:cs="Arimo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mo" w:hAnsi="Arimo" w:cs="Arimo"/>
                <w:sz w:val="22"/>
                <w:szCs w:val="22"/>
              </w:rPr>
              <w:instrText xml:space="preserve"> FORMCHECKBOX </w:instrText>
            </w:r>
            <w:r>
              <w:rPr>
                <w:rFonts w:ascii="Arimo" w:hAnsi="Arimo" w:cs="Arimo"/>
                <w:sz w:val="22"/>
                <w:szCs w:val="22"/>
              </w:rPr>
            </w:r>
            <w:r>
              <w:rPr>
                <w:rFonts w:ascii="Arimo" w:hAnsi="Arimo" w:cs="Arimo"/>
                <w:sz w:val="22"/>
                <w:szCs w:val="22"/>
              </w:rPr>
              <w:fldChar w:fldCharType="end"/>
            </w:r>
          </w:p>
        </w:tc>
      </w:tr>
    </w:tbl>
    <w:p w14:paraId="16F0D997" w14:textId="77777777" w:rsidR="00CA5C2E" w:rsidRDefault="00CA5C2E" w:rsidP="00805F2C">
      <w:pPr>
        <w:rPr>
          <w:rFonts w:ascii="Arimo" w:hAnsi="Arimo" w:cs="Arimo"/>
        </w:rPr>
      </w:pPr>
    </w:p>
    <w:p w14:paraId="30D843EF" w14:textId="77777777" w:rsidR="00A0329F" w:rsidRDefault="00A0329F" w:rsidP="00805F2C">
      <w:pPr>
        <w:rPr>
          <w:rFonts w:ascii="Arimo" w:hAnsi="Arimo" w:cs="Arimo"/>
        </w:rPr>
      </w:pPr>
    </w:p>
    <w:p w14:paraId="73B2E5A3" w14:textId="77777777" w:rsidR="006A5989" w:rsidRPr="00F043A2" w:rsidRDefault="006A5989" w:rsidP="006A5989">
      <w:pPr>
        <w:rPr>
          <w:rFonts w:ascii="Arial" w:hAnsi="Arial" w:cs="Arial"/>
          <w:b/>
        </w:rPr>
      </w:pPr>
      <w:r w:rsidRPr="00F043A2">
        <w:rPr>
          <w:rFonts w:ascii="Arial" w:hAnsi="Arial" w:cs="Arial"/>
          <w:b/>
        </w:rPr>
        <w:t xml:space="preserve">SECTION </w:t>
      </w:r>
      <w:r>
        <w:rPr>
          <w:rFonts w:ascii="Arial" w:hAnsi="Arial" w:cs="Arial"/>
          <w:b/>
        </w:rPr>
        <w:t>THREE</w:t>
      </w:r>
      <w:r w:rsidRPr="00F043A2">
        <w:rPr>
          <w:rFonts w:ascii="Arial" w:hAnsi="Arial" w:cs="Arial"/>
          <w:b/>
        </w:rPr>
        <w:t xml:space="preserve">: </w:t>
      </w:r>
      <w:r>
        <w:rPr>
          <w:rFonts w:ascii="Arial" w:hAnsi="Arial" w:cs="Arial"/>
          <w:b/>
        </w:rPr>
        <w:t xml:space="preserve">YOUR COMMITMENT </w:t>
      </w:r>
    </w:p>
    <w:p w14:paraId="312098CC" w14:textId="77777777" w:rsidR="006A5989" w:rsidRDefault="006A5989" w:rsidP="006A5989">
      <w:pPr>
        <w:rPr>
          <w:rFonts w:ascii="Arial" w:hAnsi="Arial" w:cs="Arial"/>
          <w:sz w:val="22"/>
          <w:szCs w:val="2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52"/>
        <w:gridCol w:w="1417"/>
        <w:gridCol w:w="993"/>
        <w:gridCol w:w="3827"/>
        <w:gridCol w:w="850"/>
      </w:tblGrid>
      <w:tr w:rsidR="006A5989" w:rsidRPr="009544C9" w14:paraId="66696C7B" w14:textId="77777777" w:rsidTr="0007310B">
        <w:tc>
          <w:tcPr>
            <w:tcW w:w="2552" w:type="dxa"/>
            <w:shd w:val="clear" w:color="auto" w:fill="D9D9D9"/>
          </w:tcPr>
          <w:p w14:paraId="4A92AA3E" w14:textId="77777777" w:rsidR="006A5989" w:rsidRPr="009544C9" w:rsidRDefault="006A5989" w:rsidP="0007310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eferred day(s) to meet:</w:t>
            </w:r>
          </w:p>
        </w:tc>
        <w:tc>
          <w:tcPr>
            <w:tcW w:w="7087" w:type="dxa"/>
            <w:gridSpan w:val="4"/>
            <w:shd w:val="clear" w:color="auto" w:fill="auto"/>
          </w:tcPr>
          <w:p w14:paraId="7799E815" w14:textId="77777777" w:rsidR="006A5989" w:rsidRPr="009544C9" w:rsidRDefault="006A5989" w:rsidP="0007310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2" w:name="Text6"/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2"/>
          </w:p>
        </w:tc>
      </w:tr>
      <w:tr w:rsidR="006A5989" w:rsidRPr="009544C9" w14:paraId="6EAC77F3" w14:textId="77777777" w:rsidTr="0007310B">
        <w:trPr>
          <w:trHeight w:val="340"/>
        </w:trPr>
        <w:tc>
          <w:tcPr>
            <w:tcW w:w="9639" w:type="dxa"/>
            <w:gridSpan w:val="5"/>
            <w:shd w:val="clear" w:color="auto" w:fill="D9D9D9"/>
            <w:vAlign w:val="center"/>
          </w:tcPr>
          <w:p w14:paraId="75739873" w14:textId="77777777" w:rsidR="006A5989" w:rsidRPr="009544C9" w:rsidRDefault="006A5989" w:rsidP="0007310B">
            <w:pPr>
              <w:rPr>
                <w:rFonts w:ascii="Arial" w:hAnsi="Arial" w:cs="Arial"/>
                <w:sz w:val="22"/>
                <w:szCs w:val="22"/>
              </w:rPr>
            </w:pPr>
            <w:r w:rsidRPr="009544C9">
              <w:rPr>
                <w:rFonts w:ascii="Arial" w:hAnsi="Arial" w:cs="Arial"/>
                <w:sz w:val="22"/>
                <w:szCs w:val="22"/>
              </w:rPr>
              <w:t>P</w:t>
            </w:r>
            <w:r>
              <w:rPr>
                <w:rFonts w:ascii="Arial" w:hAnsi="Arial" w:cs="Arial"/>
                <w:sz w:val="22"/>
                <w:szCs w:val="22"/>
              </w:rPr>
              <w:t>referred time of day? P</w:t>
            </w:r>
            <w:r w:rsidRPr="009544C9">
              <w:rPr>
                <w:rFonts w:ascii="Arial" w:hAnsi="Arial" w:cs="Arial"/>
                <w:sz w:val="22"/>
                <w:szCs w:val="22"/>
              </w:rPr>
              <w:t xml:space="preserve">lease </w:t>
            </w:r>
            <w:r>
              <w:rPr>
                <w:rFonts w:ascii="Arial" w:hAnsi="Arial" w:cs="Arial"/>
                <w:sz w:val="22"/>
                <w:szCs w:val="22"/>
              </w:rPr>
              <w:t>check</w:t>
            </w:r>
            <w:r w:rsidRPr="009544C9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 xml:space="preserve">all that apply. </w:t>
            </w:r>
          </w:p>
        </w:tc>
      </w:tr>
      <w:tr w:rsidR="006A5989" w:rsidRPr="009544C9" w14:paraId="0841D2A0" w14:textId="77777777" w:rsidTr="00A0329F">
        <w:trPr>
          <w:trHeight w:val="340"/>
        </w:trPr>
        <w:tc>
          <w:tcPr>
            <w:tcW w:w="3969" w:type="dxa"/>
            <w:gridSpan w:val="2"/>
            <w:shd w:val="clear" w:color="auto" w:fill="auto"/>
            <w:vAlign w:val="center"/>
          </w:tcPr>
          <w:p w14:paraId="69828F00" w14:textId="77777777" w:rsidR="006A5989" w:rsidRPr="009544C9" w:rsidRDefault="006A5989" w:rsidP="0007310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orning</w:t>
            </w:r>
            <w:r w:rsidRPr="009544C9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(8am-12pm)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50B4D83A" w14:textId="77777777" w:rsidR="006A5989" w:rsidRPr="009544C9" w:rsidRDefault="006A5989" w:rsidP="00A032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mo" w:hAnsi="Arimo" w:cs="Arimo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Arimo" w:hAnsi="Arimo" w:cs="Arimo"/>
                <w:sz w:val="22"/>
                <w:szCs w:val="22"/>
              </w:rPr>
              <w:instrText xml:space="preserve"> FORMCHECKBOX </w:instrText>
            </w:r>
            <w:r>
              <w:rPr>
                <w:rFonts w:ascii="Arimo" w:hAnsi="Arimo" w:cs="Arimo"/>
                <w:sz w:val="22"/>
                <w:szCs w:val="22"/>
              </w:rPr>
            </w:r>
            <w:r>
              <w:rPr>
                <w:rFonts w:ascii="Arimo" w:hAnsi="Arimo" w:cs="Arimo"/>
                <w:sz w:val="22"/>
                <w:szCs w:val="22"/>
              </w:rPr>
              <w:fldChar w:fldCharType="end"/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44D8121F" w14:textId="77777777" w:rsidR="006A5989" w:rsidRPr="009544C9" w:rsidRDefault="006A5989" w:rsidP="0007310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fternoon (2pm-6pm)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303BFC11" w14:textId="77777777" w:rsidR="006A5989" w:rsidRPr="009544C9" w:rsidRDefault="006A5989" w:rsidP="00A032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mo" w:hAnsi="Arimo" w:cs="Arimo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mo" w:hAnsi="Arimo" w:cs="Arimo"/>
                <w:sz w:val="22"/>
                <w:szCs w:val="22"/>
              </w:rPr>
              <w:instrText xml:space="preserve"> FORMCHECKBOX </w:instrText>
            </w:r>
            <w:r>
              <w:rPr>
                <w:rFonts w:ascii="Arimo" w:hAnsi="Arimo" w:cs="Arimo"/>
                <w:sz w:val="22"/>
                <w:szCs w:val="22"/>
              </w:rPr>
            </w:r>
            <w:r>
              <w:rPr>
                <w:rFonts w:ascii="Arimo" w:hAnsi="Arimo" w:cs="Arimo"/>
                <w:sz w:val="22"/>
                <w:szCs w:val="22"/>
              </w:rPr>
              <w:fldChar w:fldCharType="end"/>
            </w:r>
          </w:p>
        </w:tc>
      </w:tr>
      <w:tr w:rsidR="006A5989" w:rsidRPr="009544C9" w14:paraId="737C70E8" w14:textId="77777777" w:rsidTr="00A0329F">
        <w:trPr>
          <w:trHeight w:val="340"/>
        </w:trPr>
        <w:tc>
          <w:tcPr>
            <w:tcW w:w="3969" w:type="dxa"/>
            <w:gridSpan w:val="2"/>
            <w:shd w:val="clear" w:color="auto" w:fill="auto"/>
            <w:vAlign w:val="center"/>
          </w:tcPr>
          <w:p w14:paraId="6039EB50" w14:textId="77777777" w:rsidR="006A5989" w:rsidRPr="009544C9" w:rsidRDefault="006A5989" w:rsidP="0007310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unch (12pm-2pm)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290535D4" w14:textId="77777777" w:rsidR="006A5989" w:rsidRPr="009544C9" w:rsidRDefault="006A5989" w:rsidP="00A032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mo" w:hAnsi="Arimo" w:cs="Arimo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mo" w:hAnsi="Arimo" w:cs="Arimo"/>
                <w:sz w:val="22"/>
                <w:szCs w:val="22"/>
              </w:rPr>
              <w:instrText xml:space="preserve"> FORMCHECKBOX </w:instrText>
            </w:r>
            <w:r>
              <w:rPr>
                <w:rFonts w:ascii="Arimo" w:hAnsi="Arimo" w:cs="Arimo"/>
                <w:sz w:val="22"/>
                <w:szCs w:val="22"/>
              </w:rPr>
            </w:r>
            <w:r>
              <w:rPr>
                <w:rFonts w:ascii="Arimo" w:hAnsi="Arimo" w:cs="Arimo"/>
                <w:sz w:val="22"/>
                <w:szCs w:val="22"/>
              </w:rPr>
              <w:fldChar w:fldCharType="end"/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47EED0B8" w14:textId="77777777" w:rsidR="006A5989" w:rsidRPr="009544C9" w:rsidRDefault="006A5989" w:rsidP="0007310B">
            <w:pPr>
              <w:rPr>
                <w:rFonts w:ascii="Arial" w:hAnsi="Arial" w:cs="Arial"/>
                <w:sz w:val="22"/>
                <w:szCs w:val="22"/>
              </w:rPr>
            </w:pPr>
            <w:r w:rsidRPr="009544C9">
              <w:rPr>
                <w:rFonts w:ascii="Arial" w:hAnsi="Arial" w:cs="Arial"/>
                <w:sz w:val="22"/>
                <w:szCs w:val="22"/>
              </w:rPr>
              <w:t>E</w:t>
            </w:r>
            <w:r>
              <w:rPr>
                <w:rFonts w:ascii="Arial" w:hAnsi="Arial" w:cs="Arial"/>
                <w:sz w:val="22"/>
                <w:szCs w:val="22"/>
              </w:rPr>
              <w:t>vening (6pm-9pm)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2FCA005B" w14:textId="77777777" w:rsidR="006A5989" w:rsidRPr="009544C9" w:rsidRDefault="006A5989" w:rsidP="00A032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mo" w:hAnsi="Arimo" w:cs="Arimo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mo" w:hAnsi="Arimo" w:cs="Arimo"/>
                <w:sz w:val="22"/>
                <w:szCs w:val="22"/>
              </w:rPr>
              <w:instrText xml:space="preserve"> FORMCHECKBOX </w:instrText>
            </w:r>
            <w:r>
              <w:rPr>
                <w:rFonts w:ascii="Arimo" w:hAnsi="Arimo" w:cs="Arimo"/>
                <w:sz w:val="22"/>
                <w:szCs w:val="22"/>
              </w:rPr>
            </w:r>
            <w:r>
              <w:rPr>
                <w:rFonts w:ascii="Arimo" w:hAnsi="Arimo" w:cs="Arimo"/>
                <w:sz w:val="22"/>
                <w:szCs w:val="22"/>
              </w:rPr>
              <w:fldChar w:fldCharType="end"/>
            </w:r>
          </w:p>
        </w:tc>
      </w:tr>
    </w:tbl>
    <w:p w14:paraId="080469EC" w14:textId="77777777" w:rsidR="006A5989" w:rsidRDefault="006A5989" w:rsidP="006A5989">
      <w:pPr>
        <w:rPr>
          <w:rFonts w:ascii="Arial" w:hAnsi="Arial" w:cs="Arial"/>
          <w:sz w:val="22"/>
          <w:szCs w:val="2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52"/>
        <w:gridCol w:w="992"/>
        <w:gridCol w:w="2126"/>
        <w:gridCol w:w="756"/>
        <w:gridCol w:w="2363"/>
        <w:gridCol w:w="850"/>
      </w:tblGrid>
      <w:tr w:rsidR="006A5989" w:rsidRPr="009544C9" w14:paraId="0314FB65" w14:textId="77777777" w:rsidTr="0007310B">
        <w:tc>
          <w:tcPr>
            <w:tcW w:w="9639" w:type="dxa"/>
            <w:gridSpan w:val="6"/>
            <w:shd w:val="clear" w:color="auto" w:fill="D9D9D9"/>
          </w:tcPr>
          <w:p w14:paraId="2C603D1B" w14:textId="77777777" w:rsidR="006A5989" w:rsidRPr="009544C9" w:rsidRDefault="006A5989" w:rsidP="0007310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Advisory panel meetings typically meet twice a year and are between </w:t>
            </w:r>
            <w:r w:rsidRPr="00521BC7">
              <w:rPr>
                <w:rFonts w:ascii="Arial" w:hAnsi="Arial" w:cs="Arial"/>
                <w:sz w:val="22"/>
                <w:szCs w:val="22"/>
              </w:rPr>
              <w:t>1-</w:t>
            </w:r>
            <w:r>
              <w:rPr>
                <w:rFonts w:ascii="Arial" w:hAnsi="Arial" w:cs="Arial"/>
                <w:sz w:val="22"/>
                <w:szCs w:val="22"/>
              </w:rPr>
              <w:t>2</w:t>
            </w:r>
            <w:r w:rsidRPr="00521BC7">
              <w:rPr>
                <w:rFonts w:ascii="Arial" w:hAnsi="Arial" w:cs="Arial"/>
                <w:sz w:val="22"/>
                <w:szCs w:val="22"/>
              </w:rPr>
              <w:t xml:space="preserve"> hours</w:t>
            </w:r>
            <w:r>
              <w:rPr>
                <w:rFonts w:ascii="Arial" w:hAnsi="Arial" w:cs="Arial"/>
                <w:sz w:val="22"/>
                <w:szCs w:val="22"/>
              </w:rPr>
              <w:t xml:space="preserve"> long. </w:t>
            </w:r>
            <w:r w:rsidRPr="00521BC7">
              <w:rPr>
                <w:rFonts w:ascii="Arial" w:hAnsi="Arial" w:cs="Arial"/>
                <w:sz w:val="22"/>
                <w:szCs w:val="22"/>
              </w:rPr>
              <w:t>Can you commit to this</w:t>
            </w:r>
            <w:r>
              <w:rPr>
                <w:rFonts w:ascii="Arial" w:hAnsi="Arial" w:cs="Arial"/>
                <w:sz w:val="22"/>
                <w:szCs w:val="22"/>
              </w:rPr>
              <w:t xml:space="preserve"> for at least three years</w:t>
            </w:r>
            <w:r w:rsidRPr="00521BC7">
              <w:rPr>
                <w:rFonts w:ascii="Arial" w:hAnsi="Arial" w:cs="Arial"/>
                <w:sz w:val="22"/>
                <w:szCs w:val="22"/>
              </w:rPr>
              <w:t>?</w:t>
            </w:r>
          </w:p>
        </w:tc>
      </w:tr>
      <w:tr w:rsidR="006A5989" w:rsidRPr="009544C9" w14:paraId="1B554812" w14:textId="77777777" w:rsidTr="00A0329F">
        <w:trPr>
          <w:trHeight w:val="340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FD0936" w14:textId="77777777" w:rsidR="006A5989" w:rsidRPr="009544C9" w:rsidRDefault="006A5989" w:rsidP="0007310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Ye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574D50" w14:textId="77777777" w:rsidR="006A5989" w:rsidRPr="009544C9" w:rsidRDefault="006A5989" w:rsidP="00A032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mo" w:hAnsi="Arimo" w:cs="Arimo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Arimo" w:hAnsi="Arimo" w:cs="Arimo"/>
                <w:sz w:val="22"/>
                <w:szCs w:val="22"/>
              </w:rPr>
              <w:instrText xml:space="preserve"> FORMCHECKBOX </w:instrText>
            </w:r>
            <w:r>
              <w:rPr>
                <w:rFonts w:ascii="Arimo" w:hAnsi="Arimo" w:cs="Arimo"/>
                <w:sz w:val="22"/>
                <w:szCs w:val="22"/>
              </w:rPr>
            </w:r>
            <w:r>
              <w:rPr>
                <w:rFonts w:ascii="Arimo" w:hAnsi="Arimo" w:cs="Arimo"/>
                <w:sz w:val="22"/>
                <w:szCs w:val="22"/>
              </w:rPr>
              <w:fldChar w:fldCharType="end"/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3DC7BC" w14:textId="77777777" w:rsidR="006A5989" w:rsidRPr="009544C9" w:rsidRDefault="006A5989" w:rsidP="0007310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o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2450B0" w14:textId="77777777" w:rsidR="006A5989" w:rsidRPr="009544C9" w:rsidRDefault="006A5989" w:rsidP="00A032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mo" w:hAnsi="Arimo" w:cs="Arimo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Arimo" w:hAnsi="Arimo" w:cs="Arimo"/>
                <w:sz w:val="22"/>
                <w:szCs w:val="22"/>
              </w:rPr>
              <w:instrText xml:space="preserve"> FORMCHECKBOX </w:instrText>
            </w:r>
            <w:r>
              <w:rPr>
                <w:rFonts w:ascii="Arimo" w:hAnsi="Arimo" w:cs="Arimo"/>
                <w:sz w:val="22"/>
                <w:szCs w:val="22"/>
              </w:rPr>
            </w:r>
            <w:r>
              <w:rPr>
                <w:rFonts w:ascii="Arimo" w:hAnsi="Arimo" w:cs="Arimo"/>
                <w:sz w:val="22"/>
                <w:szCs w:val="22"/>
              </w:rPr>
              <w:fldChar w:fldCharType="end"/>
            </w:r>
          </w:p>
        </w:tc>
        <w:tc>
          <w:tcPr>
            <w:tcW w:w="2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383E29" w14:textId="77777777" w:rsidR="006A5989" w:rsidRPr="009544C9" w:rsidRDefault="006A5989" w:rsidP="0007310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Unsure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B59D02" w14:textId="77777777" w:rsidR="006A5989" w:rsidRPr="009544C9" w:rsidRDefault="006A5989" w:rsidP="00A032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mo" w:hAnsi="Arimo" w:cs="Arimo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Arimo" w:hAnsi="Arimo" w:cs="Arimo"/>
                <w:sz w:val="22"/>
                <w:szCs w:val="22"/>
              </w:rPr>
              <w:instrText xml:space="preserve"> FORMCHECKBOX </w:instrText>
            </w:r>
            <w:r>
              <w:rPr>
                <w:rFonts w:ascii="Arimo" w:hAnsi="Arimo" w:cs="Arimo"/>
                <w:sz w:val="22"/>
                <w:szCs w:val="22"/>
              </w:rPr>
            </w:r>
            <w:r>
              <w:rPr>
                <w:rFonts w:ascii="Arimo" w:hAnsi="Arimo" w:cs="Arimo"/>
                <w:sz w:val="22"/>
                <w:szCs w:val="22"/>
              </w:rPr>
              <w:fldChar w:fldCharType="end"/>
            </w:r>
          </w:p>
        </w:tc>
      </w:tr>
    </w:tbl>
    <w:p w14:paraId="31BA950F" w14:textId="77777777" w:rsidR="006A5989" w:rsidRDefault="006A5989" w:rsidP="006A5989">
      <w:pPr>
        <w:rPr>
          <w:rFonts w:ascii="Arial" w:hAnsi="Arial" w:cs="Arial"/>
          <w:sz w:val="22"/>
          <w:szCs w:val="22"/>
        </w:rPr>
      </w:pPr>
    </w:p>
    <w:p w14:paraId="5DF534F8" w14:textId="77777777" w:rsidR="006C29E2" w:rsidRDefault="006C29E2" w:rsidP="006A5989">
      <w:pPr>
        <w:rPr>
          <w:rFonts w:ascii="Arial" w:hAnsi="Arial" w:cs="Arial"/>
          <w:sz w:val="22"/>
          <w:szCs w:val="22"/>
        </w:rPr>
      </w:pPr>
    </w:p>
    <w:p w14:paraId="22FDE3BD" w14:textId="77777777" w:rsidR="006C29E2" w:rsidRDefault="006C29E2" w:rsidP="006A5989">
      <w:pPr>
        <w:rPr>
          <w:rFonts w:ascii="Arial" w:hAnsi="Arial" w:cs="Arial"/>
          <w:sz w:val="22"/>
          <w:szCs w:val="22"/>
        </w:rPr>
      </w:pPr>
    </w:p>
    <w:p w14:paraId="011694BE" w14:textId="77777777" w:rsidR="006C29E2" w:rsidRDefault="006C29E2" w:rsidP="006A5989">
      <w:pPr>
        <w:rPr>
          <w:rFonts w:ascii="Arial" w:hAnsi="Arial" w:cs="Arial"/>
          <w:sz w:val="22"/>
          <w:szCs w:val="22"/>
        </w:rPr>
      </w:pPr>
    </w:p>
    <w:p w14:paraId="5A54F0A6" w14:textId="77777777" w:rsidR="006C29E2" w:rsidRDefault="006C29E2" w:rsidP="006A5989">
      <w:pPr>
        <w:rPr>
          <w:rFonts w:ascii="Arial" w:hAnsi="Arial" w:cs="Arial"/>
          <w:sz w:val="22"/>
          <w:szCs w:val="22"/>
        </w:rPr>
      </w:pPr>
    </w:p>
    <w:p w14:paraId="07A0EFEB" w14:textId="77777777" w:rsidR="006C29E2" w:rsidRDefault="006C29E2" w:rsidP="006A5989">
      <w:pPr>
        <w:rPr>
          <w:rFonts w:ascii="Arial" w:hAnsi="Arial" w:cs="Arial"/>
          <w:sz w:val="22"/>
          <w:szCs w:val="22"/>
        </w:rPr>
      </w:pPr>
    </w:p>
    <w:p w14:paraId="4420C09F" w14:textId="77777777" w:rsidR="006A5989" w:rsidRDefault="006A5989" w:rsidP="006A5989">
      <w:pPr>
        <w:rPr>
          <w:rFonts w:ascii="Arial" w:hAnsi="Arial" w:cs="Arial"/>
          <w:sz w:val="22"/>
          <w:szCs w:val="22"/>
        </w:rPr>
      </w:pPr>
    </w:p>
    <w:p w14:paraId="378A5AB8" w14:textId="77777777" w:rsidR="006A5989" w:rsidRDefault="006A5989" w:rsidP="006A5989">
      <w:pPr>
        <w:rPr>
          <w:rFonts w:ascii="Arial" w:hAnsi="Arial" w:cs="Arial"/>
          <w:sz w:val="22"/>
          <w:szCs w:val="22"/>
        </w:rPr>
      </w:pPr>
    </w:p>
    <w:p w14:paraId="51C71F35" w14:textId="77777777" w:rsidR="006A5989" w:rsidRDefault="006A5989" w:rsidP="006A5989">
      <w:pPr>
        <w:rPr>
          <w:rFonts w:ascii="Arial" w:hAnsi="Arial" w:cs="Arial"/>
          <w:b/>
        </w:rPr>
      </w:pPr>
      <w:r w:rsidRPr="00F043A2">
        <w:rPr>
          <w:rFonts w:ascii="Arial" w:hAnsi="Arial" w:cs="Arial"/>
          <w:b/>
        </w:rPr>
        <w:lastRenderedPageBreak/>
        <w:t xml:space="preserve">SECTION </w:t>
      </w:r>
      <w:r>
        <w:rPr>
          <w:rFonts w:ascii="Arial" w:hAnsi="Arial" w:cs="Arial"/>
          <w:b/>
        </w:rPr>
        <w:t>FOUR</w:t>
      </w:r>
      <w:r w:rsidRPr="00F043A2">
        <w:rPr>
          <w:rFonts w:ascii="Arial" w:hAnsi="Arial" w:cs="Arial"/>
          <w:b/>
        </w:rPr>
        <w:t xml:space="preserve">: </w:t>
      </w:r>
      <w:r>
        <w:rPr>
          <w:rFonts w:ascii="Arial" w:hAnsi="Arial" w:cs="Arial"/>
          <w:b/>
        </w:rPr>
        <w:t xml:space="preserve">REFEREES </w:t>
      </w:r>
    </w:p>
    <w:p w14:paraId="5F051057" w14:textId="77777777" w:rsidR="006A5989" w:rsidRPr="00255DEB" w:rsidRDefault="006A5989" w:rsidP="006A5989">
      <w:pPr>
        <w:rPr>
          <w:rFonts w:ascii="Arial" w:hAnsi="Arial" w:cs="Arial"/>
          <w:b/>
          <w:i/>
          <w:iCs/>
        </w:rPr>
      </w:pPr>
      <w:r w:rsidRPr="00255DEB">
        <w:rPr>
          <w:rFonts w:ascii="Arial" w:hAnsi="Arial" w:cs="Arial"/>
          <w:i/>
          <w:iCs/>
          <w:sz w:val="22"/>
          <w:szCs w:val="22"/>
        </w:rPr>
        <w:t>Please give the name, address, and daytime telephone number</w:t>
      </w:r>
      <w:r>
        <w:rPr>
          <w:rFonts w:ascii="Arial" w:hAnsi="Arial" w:cs="Arial"/>
          <w:i/>
          <w:iCs/>
          <w:sz w:val="22"/>
          <w:szCs w:val="22"/>
        </w:rPr>
        <w:t>(s)</w:t>
      </w:r>
      <w:r w:rsidRPr="00255DEB">
        <w:rPr>
          <w:rFonts w:ascii="Arial" w:hAnsi="Arial" w:cs="Arial"/>
          <w:i/>
          <w:iCs/>
          <w:sz w:val="22"/>
          <w:szCs w:val="22"/>
        </w:rPr>
        <w:t xml:space="preserve"> of two people willing to act as referees for you. They cannot be friends or family members and one of these could be a current or recent employer.</w:t>
      </w:r>
    </w:p>
    <w:p w14:paraId="6050BC82" w14:textId="77777777" w:rsidR="006A5989" w:rsidRDefault="006A5989" w:rsidP="006A5989">
      <w:pPr>
        <w:rPr>
          <w:rFonts w:ascii="Arial" w:hAnsi="Arial" w:cs="Arial"/>
          <w:sz w:val="22"/>
          <w:szCs w:val="2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0"/>
        <w:gridCol w:w="3259"/>
        <w:gridCol w:w="1418"/>
        <w:gridCol w:w="3402"/>
      </w:tblGrid>
      <w:tr w:rsidR="006A5989" w:rsidRPr="009544C9" w14:paraId="648A0111" w14:textId="77777777" w:rsidTr="0007310B">
        <w:tc>
          <w:tcPr>
            <w:tcW w:w="1560" w:type="dxa"/>
            <w:shd w:val="clear" w:color="auto" w:fill="D9D9D9"/>
          </w:tcPr>
          <w:p w14:paraId="145CBE71" w14:textId="77777777" w:rsidR="006A5989" w:rsidRPr="00255DEB" w:rsidRDefault="006A5989" w:rsidP="0007310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ame</w:t>
            </w:r>
          </w:p>
        </w:tc>
        <w:tc>
          <w:tcPr>
            <w:tcW w:w="3259" w:type="dxa"/>
            <w:shd w:val="clear" w:color="auto" w:fill="auto"/>
          </w:tcPr>
          <w:p w14:paraId="4502A827" w14:textId="77777777" w:rsidR="006A5989" w:rsidRDefault="006A5989" w:rsidP="0007310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  <w:p w14:paraId="11F9B55D" w14:textId="77777777" w:rsidR="00A0329F" w:rsidRPr="00255DEB" w:rsidRDefault="00A0329F" w:rsidP="0007310B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18" w:type="dxa"/>
            <w:shd w:val="clear" w:color="auto" w:fill="D9D9D9"/>
          </w:tcPr>
          <w:p w14:paraId="33AF786B" w14:textId="77777777" w:rsidR="006A5989" w:rsidRPr="00255DEB" w:rsidRDefault="006A5989" w:rsidP="0007310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ame</w:t>
            </w:r>
          </w:p>
        </w:tc>
        <w:tc>
          <w:tcPr>
            <w:tcW w:w="3402" w:type="dxa"/>
            <w:shd w:val="clear" w:color="auto" w:fill="auto"/>
          </w:tcPr>
          <w:p w14:paraId="6DAB6D38" w14:textId="77777777" w:rsidR="006A5989" w:rsidRPr="00255DEB" w:rsidRDefault="006A5989" w:rsidP="0007310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6A5989" w:rsidRPr="009544C9" w14:paraId="4D659BC0" w14:textId="77777777" w:rsidTr="0007310B">
        <w:tc>
          <w:tcPr>
            <w:tcW w:w="1560" w:type="dxa"/>
            <w:shd w:val="clear" w:color="auto" w:fill="D9D9D9"/>
          </w:tcPr>
          <w:p w14:paraId="1D57CF9B" w14:textId="77777777" w:rsidR="006A5989" w:rsidRPr="00255DEB" w:rsidRDefault="006A5989" w:rsidP="0007310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ddress</w:t>
            </w:r>
          </w:p>
        </w:tc>
        <w:tc>
          <w:tcPr>
            <w:tcW w:w="3259" w:type="dxa"/>
            <w:shd w:val="clear" w:color="auto" w:fill="auto"/>
          </w:tcPr>
          <w:p w14:paraId="4CC42C66" w14:textId="77777777" w:rsidR="006A5989" w:rsidRDefault="006A5989" w:rsidP="0007310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  <w:p w14:paraId="1CE81CA6" w14:textId="77777777" w:rsidR="006A5989" w:rsidRDefault="006A5989" w:rsidP="0007310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  <w:p w14:paraId="0F9FCCBF" w14:textId="77777777" w:rsidR="006A5989" w:rsidRDefault="006A5989" w:rsidP="0007310B">
            <w:pPr>
              <w:rPr>
                <w:rFonts w:ascii="Arial" w:hAnsi="Arial" w:cs="Arial"/>
                <w:sz w:val="22"/>
                <w:szCs w:val="22"/>
              </w:rPr>
            </w:pPr>
          </w:p>
          <w:p w14:paraId="007E76F5" w14:textId="77777777" w:rsidR="006A5989" w:rsidRDefault="006A5989" w:rsidP="0007310B">
            <w:pPr>
              <w:rPr>
                <w:rFonts w:ascii="Arial" w:hAnsi="Arial" w:cs="Arial"/>
                <w:sz w:val="22"/>
                <w:szCs w:val="22"/>
              </w:rPr>
            </w:pPr>
          </w:p>
          <w:p w14:paraId="0EA657FE" w14:textId="77777777" w:rsidR="006A5989" w:rsidRPr="00255DEB" w:rsidRDefault="006A5989" w:rsidP="0007310B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18" w:type="dxa"/>
            <w:shd w:val="clear" w:color="auto" w:fill="D9D9D9"/>
          </w:tcPr>
          <w:p w14:paraId="1E8A6D97" w14:textId="77777777" w:rsidR="006A5989" w:rsidRPr="00255DEB" w:rsidRDefault="006A5989" w:rsidP="0007310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ddress</w:t>
            </w:r>
          </w:p>
        </w:tc>
        <w:tc>
          <w:tcPr>
            <w:tcW w:w="3402" w:type="dxa"/>
            <w:shd w:val="clear" w:color="auto" w:fill="auto"/>
          </w:tcPr>
          <w:p w14:paraId="3F9AEF51" w14:textId="77777777" w:rsidR="006A5989" w:rsidRDefault="006A5989" w:rsidP="0007310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  <w:p w14:paraId="35DBD420" w14:textId="77777777" w:rsidR="006A5989" w:rsidRPr="00255DEB" w:rsidRDefault="006A5989" w:rsidP="0007310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6A5989" w:rsidRPr="009544C9" w14:paraId="51B5684B" w14:textId="77777777" w:rsidTr="0007310B">
        <w:tc>
          <w:tcPr>
            <w:tcW w:w="1560" w:type="dxa"/>
            <w:shd w:val="clear" w:color="auto" w:fill="D9D9D9"/>
          </w:tcPr>
          <w:p w14:paraId="4E150392" w14:textId="77777777" w:rsidR="006A5989" w:rsidRPr="00255DEB" w:rsidRDefault="006A5989" w:rsidP="0007310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ntact number(s)</w:t>
            </w:r>
          </w:p>
        </w:tc>
        <w:tc>
          <w:tcPr>
            <w:tcW w:w="3259" w:type="dxa"/>
            <w:shd w:val="clear" w:color="auto" w:fill="auto"/>
          </w:tcPr>
          <w:p w14:paraId="1736C452" w14:textId="77777777" w:rsidR="006A5989" w:rsidRPr="00255DEB" w:rsidRDefault="006A5989" w:rsidP="0007310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418" w:type="dxa"/>
            <w:shd w:val="clear" w:color="auto" w:fill="D9D9D9"/>
          </w:tcPr>
          <w:p w14:paraId="2B162DD2" w14:textId="77777777" w:rsidR="006A5989" w:rsidRPr="00255DEB" w:rsidRDefault="006A5989" w:rsidP="0007310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ntact number(s)</w:t>
            </w:r>
          </w:p>
        </w:tc>
        <w:tc>
          <w:tcPr>
            <w:tcW w:w="3402" w:type="dxa"/>
            <w:shd w:val="clear" w:color="auto" w:fill="auto"/>
          </w:tcPr>
          <w:p w14:paraId="0CE89554" w14:textId="77777777" w:rsidR="006A5989" w:rsidRPr="00255DEB" w:rsidRDefault="006A5989" w:rsidP="0007310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6A5989" w:rsidRPr="009544C9" w14:paraId="45252185" w14:textId="77777777" w:rsidTr="0007310B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76EE89A" w14:textId="77777777" w:rsidR="006A5989" w:rsidRPr="00255DEB" w:rsidRDefault="006A5989" w:rsidP="0007310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mail:</w:t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DE303E" w14:textId="77777777" w:rsidR="006A5989" w:rsidRPr="00255DEB" w:rsidRDefault="006A5989" w:rsidP="0007310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AED7B43" w14:textId="77777777" w:rsidR="006A5989" w:rsidRPr="00255DEB" w:rsidRDefault="006A5989" w:rsidP="0007310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mail: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9E90C9" w14:textId="77777777" w:rsidR="006A5989" w:rsidRPr="00255DEB" w:rsidRDefault="006A5989" w:rsidP="0007310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6A5989" w:rsidRPr="009544C9" w14:paraId="2A32C2CC" w14:textId="77777777" w:rsidTr="0007310B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C83D57E" w14:textId="77777777" w:rsidR="006A5989" w:rsidRDefault="006A5989" w:rsidP="0007310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How is the referee known to you?</w:t>
            </w:r>
          </w:p>
        </w:tc>
        <w:tc>
          <w:tcPr>
            <w:tcW w:w="3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A20503" w14:textId="77777777" w:rsidR="006A5989" w:rsidRPr="00255DEB" w:rsidRDefault="006A5989" w:rsidP="0007310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AA70D71" w14:textId="77777777" w:rsidR="006A5989" w:rsidRDefault="006A5989" w:rsidP="0007310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How is the referee known to you?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BBA196" w14:textId="77777777" w:rsidR="006A5989" w:rsidRPr="00255DEB" w:rsidRDefault="006A5989" w:rsidP="0007310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</w:tbl>
    <w:p w14:paraId="7867D4A3" w14:textId="77777777" w:rsidR="006A5989" w:rsidRDefault="006A5989" w:rsidP="006A5989">
      <w:pPr>
        <w:rPr>
          <w:rFonts w:ascii="Arial" w:hAnsi="Arial" w:cs="Arial"/>
          <w:sz w:val="22"/>
          <w:szCs w:val="22"/>
        </w:rPr>
      </w:pPr>
    </w:p>
    <w:p w14:paraId="42556AD3" w14:textId="77777777" w:rsidR="00A0329F" w:rsidRPr="00521BC7" w:rsidRDefault="00A0329F" w:rsidP="006A5989">
      <w:pPr>
        <w:rPr>
          <w:rFonts w:ascii="Arial" w:hAnsi="Arial" w:cs="Arial"/>
          <w:sz w:val="22"/>
          <w:szCs w:val="22"/>
        </w:rPr>
      </w:pPr>
    </w:p>
    <w:p w14:paraId="61EFF2FF" w14:textId="77777777" w:rsidR="006A5989" w:rsidRPr="00521BC7" w:rsidRDefault="006A5989" w:rsidP="006A5989">
      <w:pPr>
        <w:rPr>
          <w:rFonts w:ascii="Arial" w:hAnsi="Arial" w:cs="Arial"/>
          <w:b/>
        </w:rPr>
      </w:pPr>
      <w:r w:rsidRPr="00521BC7">
        <w:rPr>
          <w:rFonts w:ascii="Arial" w:hAnsi="Arial" w:cs="Arial"/>
          <w:b/>
        </w:rPr>
        <w:t xml:space="preserve">SECTION </w:t>
      </w:r>
      <w:r>
        <w:rPr>
          <w:rFonts w:ascii="Arial" w:hAnsi="Arial" w:cs="Arial"/>
          <w:b/>
        </w:rPr>
        <w:t>FIVE</w:t>
      </w:r>
      <w:r w:rsidRPr="00521BC7">
        <w:rPr>
          <w:rFonts w:ascii="Arial" w:hAnsi="Arial" w:cs="Arial"/>
          <w:b/>
        </w:rPr>
        <w:t>: CONSENT</w:t>
      </w:r>
    </w:p>
    <w:p w14:paraId="4D4A1261" w14:textId="77777777" w:rsidR="006A5989" w:rsidRDefault="006A5989" w:rsidP="006A5989">
      <w:pPr>
        <w:rPr>
          <w:rFonts w:ascii="Arial" w:hAnsi="Arial" w:cs="Arial"/>
          <w:b/>
          <w:bCs/>
          <w:sz w:val="22"/>
          <w:szCs w:val="22"/>
        </w:rPr>
      </w:pPr>
    </w:p>
    <w:p w14:paraId="2DAFE2BD" w14:textId="77777777" w:rsidR="006A5989" w:rsidRDefault="006A5989" w:rsidP="006A5989">
      <w:pPr>
        <w:rPr>
          <w:rFonts w:ascii="Arial" w:hAnsi="Arial" w:cs="Arial"/>
          <w:sz w:val="22"/>
          <w:szCs w:val="22"/>
        </w:rPr>
      </w:pPr>
      <w:r w:rsidRPr="001A5270">
        <w:rPr>
          <w:rFonts w:ascii="Arial" w:hAnsi="Arial" w:cs="Arial"/>
          <w:sz w:val="22"/>
          <w:szCs w:val="22"/>
        </w:rPr>
        <w:t xml:space="preserve">I confirm that the information given in this </w:t>
      </w:r>
      <w:r>
        <w:rPr>
          <w:rFonts w:ascii="Arial" w:hAnsi="Arial" w:cs="Arial"/>
          <w:sz w:val="22"/>
          <w:szCs w:val="22"/>
        </w:rPr>
        <w:t>application form</w:t>
      </w:r>
      <w:r w:rsidRPr="001A5270">
        <w:rPr>
          <w:rFonts w:ascii="Arial" w:hAnsi="Arial" w:cs="Arial"/>
          <w:sz w:val="22"/>
          <w:szCs w:val="22"/>
        </w:rPr>
        <w:t xml:space="preserve"> is complete and correct.</w:t>
      </w:r>
    </w:p>
    <w:p w14:paraId="4F9A3BC9" w14:textId="77777777" w:rsidR="006A5989" w:rsidRDefault="006A5989" w:rsidP="006A5989">
      <w:pPr>
        <w:rPr>
          <w:rFonts w:ascii="Arial" w:hAnsi="Arial" w:cs="Arial"/>
          <w:sz w:val="22"/>
          <w:szCs w:val="22"/>
        </w:rPr>
      </w:pPr>
    </w:p>
    <w:tbl>
      <w:tblPr>
        <w:tblW w:w="0" w:type="auto"/>
        <w:tblInd w:w="108" w:type="dxa"/>
        <w:shd w:val="clear" w:color="auto" w:fill="D0DDEF"/>
        <w:tblLayout w:type="fixed"/>
        <w:tblLook w:val="0000" w:firstRow="0" w:lastRow="0" w:firstColumn="0" w:lastColumn="0" w:noHBand="0" w:noVBand="0"/>
      </w:tblPr>
      <w:tblGrid>
        <w:gridCol w:w="1390"/>
        <w:gridCol w:w="4536"/>
        <w:gridCol w:w="1324"/>
        <w:gridCol w:w="2361"/>
      </w:tblGrid>
      <w:tr w:rsidR="006A5989" w:rsidRPr="003C1FB8" w14:paraId="3162ADAB" w14:textId="77777777" w:rsidTr="0007310B">
        <w:trPr>
          <w:cantSplit/>
          <w:trHeight w:val="319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6AF460AA" w14:textId="77777777" w:rsidR="006A5989" w:rsidRPr="00226C20" w:rsidRDefault="006A5989" w:rsidP="0007310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Full </w:t>
            </w:r>
            <w:r w:rsidRPr="00226C20">
              <w:rPr>
                <w:rFonts w:ascii="Arial" w:hAnsi="Arial" w:cs="Arial"/>
                <w:sz w:val="22"/>
                <w:szCs w:val="22"/>
              </w:rPr>
              <w:t>Name</w:t>
            </w: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2D4102" w14:textId="77777777" w:rsidR="006A5989" w:rsidRPr="00D91C84" w:rsidRDefault="006A5989" w:rsidP="0007310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bottom"/>
          </w:tcPr>
          <w:p w14:paraId="2F23CF41" w14:textId="77777777" w:rsidR="006A5989" w:rsidRPr="00D91C84" w:rsidRDefault="006A5989" w:rsidP="0007310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ate</w:t>
            </w:r>
          </w:p>
        </w:tc>
        <w:tc>
          <w:tcPr>
            <w:tcW w:w="2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BD2CF2D" w14:textId="77777777" w:rsidR="006A5989" w:rsidRPr="00D91C84" w:rsidRDefault="006A5989" w:rsidP="0007310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</w:tbl>
    <w:p w14:paraId="31AD3511" w14:textId="77777777" w:rsidR="006A5989" w:rsidRDefault="006A5989" w:rsidP="006A5989">
      <w:pPr>
        <w:rPr>
          <w:rFonts w:ascii="Arial" w:hAnsi="Arial" w:cs="Arial"/>
          <w:sz w:val="22"/>
          <w:szCs w:val="22"/>
        </w:rPr>
      </w:pPr>
    </w:p>
    <w:p w14:paraId="5CD98CA3" w14:textId="77777777" w:rsidR="006A5989" w:rsidRDefault="006A5989" w:rsidP="006A5989">
      <w:pPr>
        <w:rPr>
          <w:rFonts w:ascii="Arial" w:hAnsi="Arial" w:cs="Arial"/>
          <w:sz w:val="22"/>
          <w:szCs w:val="22"/>
        </w:rPr>
      </w:pPr>
      <w:r w:rsidRPr="001A5270">
        <w:rPr>
          <w:rFonts w:ascii="Arial" w:hAnsi="Arial" w:cs="Arial"/>
          <w:b/>
          <w:bCs/>
          <w:sz w:val="22"/>
          <w:szCs w:val="22"/>
        </w:rPr>
        <w:t xml:space="preserve">Data Protection </w:t>
      </w:r>
      <w:r w:rsidRPr="001A5270">
        <w:rPr>
          <w:rFonts w:ascii="Arial" w:hAnsi="Arial" w:cs="Arial"/>
          <w:sz w:val="22"/>
          <w:szCs w:val="22"/>
        </w:rPr>
        <w:t xml:space="preserve">Cumbria Community Foundation will use your personal data for the purpose of your involvement in </w:t>
      </w:r>
      <w:r>
        <w:rPr>
          <w:rFonts w:ascii="Arial" w:hAnsi="Arial" w:cs="Arial"/>
          <w:sz w:val="22"/>
          <w:szCs w:val="22"/>
        </w:rPr>
        <w:t>Positive Disruptors</w:t>
      </w:r>
      <w:r w:rsidRPr="001A5270">
        <w:rPr>
          <w:rFonts w:ascii="Arial" w:hAnsi="Arial" w:cs="Arial"/>
          <w:sz w:val="22"/>
          <w:szCs w:val="22"/>
        </w:rPr>
        <w:t xml:space="preserve"> and I understand that by submitting this application form I am consenting to receive information about the programme by post, phone or email unless stated otherwise. </w:t>
      </w:r>
      <w:r>
        <w:rPr>
          <w:rFonts w:ascii="Arial" w:hAnsi="Arial" w:cs="Arial"/>
          <w:sz w:val="22"/>
          <w:szCs w:val="22"/>
        </w:rPr>
        <w:t xml:space="preserve"> </w:t>
      </w:r>
      <w:r w:rsidRPr="009A1C6A">
        <w:rPr>
          <w:rFonts w:ascii="Arial" w:hAnsi="Arial" w:cs="Arial"/>
          <w:sz w:val="22"/>
          <w:szCs w:val="22"/>
        </w:rPr>
        <w:t xml:space="preserve">Are you happy for </w:t>
      </w:r>
      <w:r>
        <w:rPr>
          <w:rFonts w:ascii="Arial" w:hAnsi="Arial" w:cs="Arial"/>
          <w:sz w:val="22"/>
          <w:szCs w:val="22"/>
        </w:rPr>
        <w:t>Cumbria Community Foundation</w:t>
      </w:r>
      <w:r w:rsidRPr="009A1C6A">
        <w:rPr>
          <w:rFonts w:ascii="Arial" w:hAnsi="Arial" w:cs="Arial"/>
          <w:sz w:val="22"/>
          <w:szCs w:val="22"/>
        </w:rPr>
        <w:t xml:space="preserve"> to email you from time to time with our latest news, including events and opportunities</w:t>
      </w:r>
      <w:r>
        <w:rPr>
          <w:rFonts w:ascii="Arial" w:hAnsi="Arial" w:cs="Arial"/>
          <w:sz w:val="22"/>
          <w:szCs w:val="22"/>
        </w:rPr>
        <w:t xml:space="preserve">? </w:t>
      </w:r>
    </w:p>
    <w:p w14:paraId="20F543A6" w14:textId="77777777" w:rsidR="006A5989" w:rsidRPr="009A1C6A" w:rsidRDefault="006A5989" w:rsidP="006A5989">
      <w:pPr>
        <w:rPr>
          <w:rFonts w:ascii="Arial" w:hAnsi="Arial" w:cs="Arial"/>
          <w:sz w:val="22"/>
          <w:szCs w:val="22"/>
        </w:rPr>
      </w:pPr>
    </w:p>
    <w:p w14:paraId="7C31097F" w14:textId="77777777" w:rsidR="006A5989" w:rsidRPr="009A1C6A" w:rsidRDefault="006A5989" w:rsidP="006A5989">
      <w:pPr>
        <w:rPr>
          <w:rFonts w:ascii="Arial" w:hAnsi="Arial" w:cs="Arial"/>
          <w:sz w:val="22"/>
          <w:szCs w:val="22"/>
        </w:rPr>
      </w:pPr>
      <w:r>
        <w:rPr>
          <w:rFonts w:ascii="Arimo" w:hAnsi="Arimo" w:cs="Arimo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>
        <w:rPr>
          <w:rFonts w:ascii="Arimo" w:hAnsi="Arimo" w:cs="Arimo"/>
          <w:sz w:val="22"/>
          <w:szCs w:val="22"/>
        </w:rPr>
        <w:instrText xml:space="preserve"> FORMCHECKBOX </w:instrText>
      </w:r>
      <w:r>
        <w:rPr>
          <w:rFonts w:ascii="Arimo" w:hAnsi="Arimo" w:cs="Arimo"/>
          <w:sz w:val="22"/>
          <w:szCs w:val="22"/>
        </w:rPr>
      </w:r>
      <w:r>
        <w:rPr>
          <w:rFonts w:ascii="Arimo" w:hAnsi="Arimo" w:cs="Arimo"/>
          <w:sz w:val="22"/>
          <w:szCs w:val="22"/>
        </w:rPr>
        <w:fldChar w:fldCharType="end"/>
      </w:r>
      <w:r>
        <w:rPr>
          <w:rFonts w:ascii="Arimo" w:hAnsi="Arimo" w:cs="Arimo"/>
          <w:sz w:val="22"/>
          <w:szCs w:val="22"/>
        </w:rPr>
        <w:t xml:space="preserve"> </w:t>
      </w:r>
      <w:r w:rsidRPr="009A1C6A">
        <w:rPr>
          <w:rFonts w:ascii="Arial" w:hAnsi="Arial" w:cs="Arial"/>
          <w:sz w:val="22"/>
          <w:szCs w:val="22"/>
        </w:rPr>
        <w:t>Yes, I would like to receive news</w:t>
      </w:r>
      <w:r>
        <w:rPr>
          <w:rFonts w:ascii="Arial" w:hAnsi="Arial" w:cs="Arial"/>
          <w:sz w:val="22"/>
          <w:szCs w:val="22"/>
        </w:rPr>
        <w:t xml:space="preserve"> updates</w:t>
      </w:r>
      <w:r w:rsidRPr="009A1C6A">
        <w:rPr>
          <w:rFonts w:ascii="Arial" w:hAnsi="Arial" w:cs="Arial"/>
          <w:sz w:val="22"/>
          <w:szCs w:val="22"/>
        </w:rPr>
        <w:t xml:space="preserve"> from </w:t>
      </w:r>
      <w:r>
        <w:rPr>
          <w:rFonts w:ascii="Arial" w:hAnsi="Arial" w:cs="Arial"/>
          <w:sz w:val="22"/>
          <w:szCs w:val="22"/>
        </w:rPr>
        <w:t>Cumbria Community Foundation</w:t>
      </w:r>
      <w:r w:rsidRPr="009A1C6A">
        <w:rPr>
          <w:rFonts w:ascii="Arial" w:hAnsi="Arial" w:cs="Arial"/>
          <w:sz w:val="22"/>
          <w:szCs w:val="22"/>
        </w:rPr>
        <w:t>.</w:t>
      </w:r>
    </w:p>
    <w:p w14:paraId="0046574F" w14:textId="77777777" w:rsidR="006A5989" w:rsidRDefault="006A5989" w:rsidP="006A5989">
      <w:pPr>
        <w:rPr>
          <w:rFonts w:ascii="Arial" w:hAnsi="Arial" w:cs="Arial"/>
          <w:sz w:val="22"/>
          <w:szCs w:val="22"/>
        </w:rPr>
      </w:pPr>
    </w:p>
    <w:p w14:paraId="25902314" w14:textId="77777777" w:rsidR="006A5989" w:rsidRDefault="006A5989" w:rsidP="006A5989">
      <w:pPr>
        <w:rPr>
          <w:rFonts w:ascii="Arial" w:hAnsi="Arial" w:cs="Arial"/>
          <w:sz w:val="22"/>
          <w:szCs w:val="22"/>
        </w:rPr>
      </w:pPr>
      <w:r w:rsidRPr="009A1C6A">
        <w:rPr>
          <w:rFonts w:ascii="Arial" w:hAnsi="Arial" w:cs="Arial"/>
          <w:sz w:val="22"/>
          <w:szCs w:val="22"/>
        </w:rPr>
        <w:t xml:space="preserve">You can unsubscribe from these updates at any time. For more information on how we protect your personal data, see our </w:t>
      </w:r>
      <w:hyperlink r:id="rId9" w:history="1">
        <w:r w:rsidRPr="009A1C6A">
          <w:rPr>
            <w:rStyle w:val="Hyperlink"/>
            <w:rFonts w:ascii="Arial" w:hAnsi="Arial" w:cs="Arial"/>
            <w:sz w:val="22"/>
            <w:szCs w:val="22"/>
          </w:rPr>
          <w:t>Privacy Policy</w:t>
        </w:r>
      </w:hyperlink>
      <w:r w:rsidRPr="009A1C6A">
        <w:rPr>
          <w:rFonts w:ascii="Arial" w:hAnsi="Arial" w:cs="Arial"/>
          <w:sz w:val="22"/>
          <w:szCs w:val="22"/>
        </w:rPr>
        <w:t>.</w:t>
      </w:r>
    </w:p>
    <w:sectPr w:rsidR="006A5989" w:rsidSect="00B16A54"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851" w:right="1134" w:bottom="851" w:left="1134" w:header="284" w:footer="26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6642E6" w14:textId="77777777" w:rsidR="00967F56" w:rsidRDefault="00967F56">
      <w:r>
        <w:separator/>
      </w:r>
    </w:p>
  </w:endnote>
  <w:endnote w:type="continuationSeparator" w:id="0">
    <w:p w14:paraId="3A77ACD4" w14:textId="77777777" w:rsidR="00967F56" w:rsidRDefault="00967F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mo">
    <w:altName w:val="Calibri"/>
    <w:charset w:val="00"/>
    <w:family w:val="swiss"/>
    <w:pitch w:val="variable"/>
    <w:sig w:usb0="E0000AFF" w:usb1="500078FF" w:usb2="00000021" w:usb3="00000000" w:csb0="000001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A73054" w14:textId="77777777" w:rsidR="00EC0362" w:rsidRPr="00EC0362" w:rsidRDefault="00EC0362">
    <w:pPr>
      <w:pStyle w:val="Footer"/>
      <w:jc w:val="right"/>
      <w:rPr>
        <w:rFonts w:ascii="Arial" w:hAnsi="Arial" w:cs="Arial"/>
        <w:sz w:val="18"/>
        <w:szCs w:val="18"/>
      </w:rPr>
    </w:pPr>
    <w:r w:rsidRPr="00EC0362">
      <w:rPr>
        <w:rFonts w:ascii="Arial" w:hAnsi="Arial" w:cs="Arial"/>
        <w:sz w:val="18"/>
        <w:szCs w:val="18"/>
      </w:rPr>
      <w:fldChar w:fldCharType="begin"/>
    </w:r>
    <w:r w:rsidRPr="00EC0362">
      <w:rPr>
        <w:rFonts w:ascii="Arial" w:hAnsi="Arial" w:cs="Arial"/>
        <w:sz w:val="18"/>
        <w:szCs w:val="18"/>
      </w:rPr>
      <w:instrText xml:space="preserve"> PAGE   \* MERGEFORMAT </w:instrText>
    </w:r>
    <w:r w:rsidRPr="00EC0362">
      <w:rPr>
        <w:rFonts w:ascii="Arial" w:hAnsi="Arial" w:cs="Arial"/>
        <w:sz w:val="18"/>
        <w:szCs w:val="18"/>
      </w:rPr>
      <w:fldChar w:fldCharType="separate"/>
    </w:r>
    <w:r w:rsidRPr="00EC0362">
      <w:rPr>
        <w:rFonts w:ascii="Arial" w:hAnsi="Arial" w:cs="Arial"/>
        <w:noProof/>
        <w:sz w:val="18"/>
        <w:szCs w:val="18"/>
      </w:rPr>
      <w:t>2</w:t>
    </w:r>
    <w:r w:rsidRPr="00EC0362">
      <w:rPr>
        <w:rFonts w:ascii="Arial" w:hAnsi="Arial" w:cs="Arial"/>
        <w:noProof/>
        <w:sz w:val="18"/>
        <w:szCs w:val="18"/>
      </w:rPr>
      <w:fldChar w:fldCharType="end"/>
    </w:r>
  </w:p>
  <w:p w14:paraId="25F5BFC3" w14:textId="77777777" w:rsidR="003B6D40" w:rsidRPr="00EF5512" w:rsidRDefault="003B6D40" w:rsidP="00EF551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E7208E" w14:textId="77777777" w:rsidR="00EC0362" w:rsidRPr="00EC0362" w:rsidRDefault="00EC0362">
    <w:pPr>
      <w:pStyle w:val="Footer"/>
      <w:jc w:val="right"/>
      <w:rPr>
        <w:rFonts w:ascii="Arial" w:hAnsi="Arial" w:cs="Arial"/>
        <w:sz w:val="18"/>
        <w:szCs w:val="18"/>
      </w:rPr>
    </w:pPr>
    <w:r w:rsidRPr="00EC0362">
      <w:rPr>
        <w:rFonts w:ascii="Arial" w:hAnsi="Arial" w:cs="Arial"/>
        <w:sz w:val="18"/>
        <w:szCs w:val="18"/>
      </w:rPr>
      <w:fldChar w:fldCharType="begin"/>
    </w:r>
    <w:r w:rsidRPr="00EC0362">
      <w:rPr>
        <w:rFonts w:ascii="Arial" w:hAnsi="Arial" w:cs="Arial"/>
        <w:sz w:val="18"/>
        <w:szCs w:val="18"/>
      </w:rPr>
      <w:instrText xml:space="preserve"> PAGE   \* MERGEFORMAT </w:instrText>
    </w:r>
    <w:r w:rsidRPr="00EC0362">
      <w:rPr>
        <w:rFonts w:ascii="Arial" w:hAnsi="Arial" w:cs="Arial"/>
        <w:sz w:val="18"/>
        <w:szCs w:val="18"/>
      </w:rPr>
      <w:fldChar w:fldCharType="separate"/>
    </w:r>
    <w:r w:rsidRPr="00EC0362">
      <w:rPr>
        <w:rFonts w:ascii="Arial" w:hAnsi="Arial" w:cs="Arial"/>
        <w:noProof/>
        <w:sz w:val="18"/>
        <w:szCs w:val="18"/>
      </w:rPr>
      <w:t>2</w:t>
    </w:r>
    <w:r w:rsidRPr="00EC0362">
      <w:rPr>
        <w:rFonts w:ascii="Arial" w:hAnsi="Arial" w:cs="Arial"/>
        <w:noProof/>
        <w:sz w:val="18"/>
        <w:szCs w:val="18"/>
      </w:rPr>
      <w:fldChar w:fldCharType="end"/>
    </w:r>
  </w:p>
  <w:p w14:paraId="25D8ACD2" w14:textId="77777777" w:rsidR="003B6D40" w:rsidRDefault="003B6D4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780241" w14:textId="77777777" w:rsidR="00967F56" w:rsidRDefault="00967F56">
      <w:r>
        <w:separator/>
      </w:r>
    </w:p>
  </w:footnote>
  <w:footnote w:type="continuationSeparator" w:id="0">
    <w:p w14:paraId="27E2ED9A" w14:textId="77777777" w:rsidR="00967F56" w:rsidRDefault="00967F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F98792" w14:textId="77777777" w:rsidR="003B6D40" w:rsidRPr="00405600" w:rsidRDefault="003B6D40" w:rsidP="00405600">
    <w:pPr>
      <w:pStyle w:val="Header"/>
    </w:pPr>
    <w:r w:rsidRPr="00405600">
      <w:t xml:space="preserve"> </w:t>
    </w:r>
    <w:r>
      <w:rPr>
        <w:rFonts w:ascii="Tahoma" w:hAnsi="Tahoma" w:cs="Tahoma"/>
        <w:b/>
        <w:bCs/>
      </w:rPr>
      <w:t xml:space="preserve">                         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C3F4E2" w14:textId="77777777" w:rsidR="003B6D40" w:rsidRDefault="006C29E2">
    <w:pPr>
      <w:pStyle w:val="Header"/>
    </w:pPr>
    <w:r>
      <w:rPr>
        <w:rFonts w:ascii="Tahoma" w:hAnsi="Tahoma" w:cs="Tahoma"/>
        <w:b/>
        <w:bCs/>
      </w:rPr>
      <w:pict w14:anchorId="744F33A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187.8pt;height:62.4pt">
          <v:imagedata r:id="rId1" o:title="Cumbria Community Foundation Logo PRINT" cropleft="2420f"/>
        </v:shape>
      </w:pict>
    </w:r>
    <w:r w:rsidR="003B6D40">
      <w:rPr>
        <w:rFonts w:ascii="Tahoma" w:hAnsi="Tahoma" w:cs="Tahoma"/>
        <w:b/>
        <w:bCs/>
      </w:rPr>
      <w:t xml:space="preserve">                          </w:t>
    </w:r>
    <w:r w:rsidR="00CA5C2E">
      <w:rPr>
        <w:rFonts w:ascii="Tahoma" w:hAnsi="Tahoma" w:cs="Tahoma"/>
        <w:b/>
        <w:bCs/>
      </w:rPr>
      <w:t xml:space="preserve">          </w:t>
    </w:r>
    <w:r>
      <w:rPr>
        <w:rFonts w:ascii="Tahoma" w:hAnsi="Tahoma" w:cs="Tahoma"/>
        <w:b/>
        <w:bCs/>
      </w:rPr>
      <w:t xml:space="preserve">           </w:t>
    </w:r>
    <w:r w:rsidR="00CA5C2E">
      <w:rPr>
        <w:rFonts w:ascii="Tahoma" w:hAnsi="Tahoma" w:cs="Tahoma"/>
        <w:b/>
        <w:bCs/>
      </w:rPr>
      <w:t xml:space="preserve">         </w:t>
    </w:r>
    <w:r w:rsidR="003B6D40">
      <w:rPr>
        <w:rFonts w:ascii="Tahoma" w:hAnsi="Tahoma" w:cs="Tahoma"/>
        <w:b/>
        <w:bCs/>
      </w:rPr>
      <w:t xml:space="preserve">  </w:t>
    </w:r>
    <w:r>
      <w:rPr>
        <w:rFonts w:ascii="Tahoma" w:hAnsi="Tahoma" w:cs="Tahoma"/>
        <w:b/>
        <w:bCs/>
        <w:sz w:val="28"/>
      </w:rPr>
      <w:pict w14:anchorId="1D7D116B">
        <v:shape id="_x0000_i1026" type="#_x0000_t75" style="width:90pt;height:57pt">
          <v:imagedata r:id="rId2" o:title="Res logo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733B56"/>
    <w:multiLevelType w:val="hybridMultilevel"/>
    <w:tmpl w:val="FE5E0C9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1">
    <w:nsid w:val="55893757"/>
    <w:multiLevelType w:val="hybridMultilevel"/>
    <w:tmpl w:val="A6883CD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5312602"/>
    <w:multiLevelType w:val="hybridMultilevel"/>
    <w:tmpl w:val="828CBCBC"/>
    <w:lvl w:ilvl="0" w:tplc="08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6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ocumentProtection w:edit="forms" w:formatting="1" w:enforcement="1"/>
  <w:defaultTabStop w:val="720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0NbY0NTGysLQwMTdV0lEKTi0uzszPAykwrAUAeKZl1CwAAAA="/>
  </w:docVars>
  <w:rsids>
    <w:rsidRoot w:val="000901C0"/>
    <w:rsid w:val="000008BC"/>
    <w:rsid w:val="000013E1"/>
    <w:rsid w:val="00003855"/>
    <w:rsid w:val="00003C29"/>
    <w:rsid w:val="00004403"/>
    <w:rsid w:val="00004998"/>
    <w:rsid w:val="00006DD5"/>
    <w:rsid w:val="00020103"/>
    <w:rsid w:val="00042DDE"/>
    <w:rsid w:val="0005758D"/>
    <w:rsid w:val="00071BC7"/>
    <w:rsid w:val="0007310B"/>
    <w:rsid w:val="000901C0"/>
    <w:rsid w:val="00090AF4"/>
    <w:rsid w:val="000A4D5E"/>
    <w:rsid w:val="000C0B0F"/>
    <w:rsid w:val="000C25A7"/>
    <w:rsid w:val="000D3674"/>
    <w:rsid w:val="000D3F56"/>
    <w:rsid w:val="000D5539"/>
    <w:rsid w:val="000E4E11"/>
    <w:rsid w:val="000E7E3D"/>
    <w:rsid w:val="000F008D"/>
    <w:rsid w:val="00107680"/>
    <w:rsid w:val="00111E6F"/>
    <w:rsid w:val="0011705C"/>
    <w:rsid w:val="0012712C"/>
    <w:rsid w:val="00136A6A"/>
    <w:rsid w:val="001402BB"/>
    <w:rsid w:val="00144D84"/>
    <w:rsid w:val="001616D1"/>
    <w:rsid w:val="00163B26"/>
    <w:rsid w:val="001677C4"/>
    <w:rsid w:val="0017405B"/>
    <w:rsid w:val="001771BE"/>
    <w:rsid w:val="00177B43"/>
    <w:rsid w:val="00181CED"/>
    <w:rsid w:val="001828C9"/>
    <w:rsid w:val="00185E4E"/>
    <w:rsid w:val="001A5270"/>
    <w:rsid w:val="001A6A6C"/>
    <w:rsid w:val="001B527C"/>
    <w:rsid w:val="001B7082"/>
    <w:rsid w:val="001C2707"/>
    <w:rsid w:val="001C5550"/>
    <w:rsid w:val="001D4E5E"/>
    <w:rsid w:val="001E2632"/>
    <w:rsid w:val="001E2938"/>
    <w:rsid w:val="001E35F0"/>
    <w:rsid w:val="001F6FAA"/>
    <w:rsid w:val="002049E1"/>
    <w:rsid w:val="00205B36"/>
    <w:rsid w:val="00213C1C"/>
    <w:rsid w:val="00223E31"/>
    <w:rsid w:val="00226C20"/>
    <w:rsid w:val="00244852"/>
    <w:rsid w:val="00252BF7"/>
    <w:rsid w:val="00266793"/>
    <w:rsid w:val="00274FCF"/>
    <w:rsid w:val="002804C2"/>
    <w:rsid w:val="002914D9"/>
    <w:rsid w:val="002951C5"/>
    <w:rsid w:val="002A097E"/>
    <w:rsid w:val="002A3002"/>
    <w:rsid w:val="002A341F"/>
    <w:rsid w:val="002A68E3"/>
    <w:rsid w:val="002B3D0E"/>
    <w:rsid w:val="002C2894"/>
    <w:rsid w:val="002C29B9"/>
    <w:rsid w:val="002C4229"/>
    <w:rsid w:val="002D12A5"/>
    <w:rsid w:val="002D7488"/>
    <w:rsid w:val="002E085F"/>
    <w:rsid w:val="002E152B"/>
    <w:rsid w:val="00306CC7"/>
    <w:rsid w:val="00320549"/>
    <w:rsid w:val="003206CB"/>
    <w:rsid w:val="003220FF"/>
    <w:rsid w:val="003314C4"/>
    <w:rsid w:val="00334FD7"/>
    <w:rsid w:val="0033774E"/>
    <w:rsid w:val="0034001F"/>
    <w:rsid w:val="00346F36"/>
    <w:rsid w:val="003500F2"/>
    <w:rsid w:val="00353501"/>
    <w:rsid w:val="003658AF"/>
    <w:rsid w:val="00371419"/>
    <w:rsid w:val="0037152C"/>
    <w:rsid w:val="00394C38"/>
    <w:rsid w:val="00395ECC"/>
    <w:rsid w:val="00397E86"/>
    <w:rsid w:val="003A39F0"/>
    <w:rsid w:val="003B2C6B"/>
    <w:rsid w:val="003B6D40"/>
    <w:rsid w:val="003D39D5"/>
    <w:rsid w:val="003E2A7B"/>
    <w:rsid w:val="00403BBC"/>
    <w:rsid w:val="00405600"/>
    <w:rsid w:val="00426018"/>
    <w:rsid w:val="004350A5"/>
    <w:rsid w:val="004355AB"/>
    <w:rsid w:val="00435ED9"/>
    <w:rsid w:val="004370D7"/>
    <w:rsid w:val="00445FB8"/>
    <w:rsid w:val="00453F7C"/>
    <w:rsid w:val="00456B88"/>
    <w:rsid w:val="00461295"/>
    <w:rsid w:val="004633B8"/>
    <w:rsid w:val="004633D7"/>
    <w:rsid w:val="00463CEC"/>
    <w:rsid w:val="00466F9D"/>
    <w:rsid w:val="004670A6"/>
    <w:rsid w:val="00477BA9"/>
    <w:rsid w:val="004843B3"/>
    <w:rsid w:val="00486C4A"/>
    <w:rsid w:val="00486DA8"/>
    <w:rsid w:val="004A3F39"/>
    <w:rsid w:val="004A4B78"/>
    <w:rsid w:val="004B7B1E"/>
    <w:rsid w:val="004C538F"/>
    <w:rsid w:val="004C5E6C"/>
    <w:rsid w:val="004D178B"/>
    <w:rsid w:val="004D43A2"/>
    <w:rsid w:val="004E1795"/>
    <w:rsid w:val="004E70E4"/>
    <w:rsid w:val="00500994"/>
    <w:rsid w:val="00504B05"/>
    <w:rsid w:val="00511E13"/>
    <w:rsid w:val="0052301D"/>
    <w:rsid w:val="00530B6F"/>
    <w:rsid w:val="00543825"/>
    <w:rsid w:val="00551244"/>
    <w:rsid w:val="00552016"/>
    <w:rsid w:val="005564C6"/>
    <w:rsid w:val="00556A37"/>
    <w:rsid w:val="005633FB"/>
    <w:rsid w:val="0056504D"/>
    <w:rsid w:val="00574277"/>
    <w:rsid w:val="00582855"/>
    <w:rsid w:val="00584B31"/>
    <w:rsid w:val="00597A12"/>
    <w:rsid w:val="005A3213"/>
    <w:rsid w:val="005C5A9E"/>
    <w:rsid w:val="005D17AB"/>
    <w:rsid w:val="005D4674"/>
    <w:rsid w:val="005D4B21"/>
    <w:rsid w:val="00632689"/>
    <w:rsid w:val="00632B62"/>
    <w:rsid w:val="00641A4F"/>
    <w:rsid w:val="006438B7"/>
    <w:rsid w:val="00650A04"/>
    <w:rsid w:val="006555C7"/>
    <w:rsid w:val="00661F69"/>
    <w:rsid w:val="00683733"/>
    <w:rsid w:val="00687502"/>
    <w:rsid w:val="00692CF3"/>
    <w:rsid w:val="006952FD"/>
    <w:rsid w:val="006A388A"/>
    <w:rsid w:val="006A5989"/>
    <w:rsid w:val="006A5BC1"/>
    <w:rsid w:val="006B5713"/>
    <w:rsid w:val="006C29E2"/>
    <w:rsid w:val="006E63FC"/>
    <w:rsid w:val="006F16EE"/>
    <w:rsid w:val="006F1767"/>
    <w:rsid w:val="006F469F"/>
    <w:rsid w:val="006F5AA1"/>
    <w:rsid w:val="007163D7"/>
    <w:rsid w:val="007251D5"/>
    <w:rsid w:val="007258C4"/>
    <w:rsid w:val="00736E0E"/>
    <w:rsid w:val="007413A5"/>
    <w:rsid w:val="00742085"/>
    <w:rsid w:val="00752079"/>
    <w:rsid w:val="00753FAB"/>
    <w:rsid w:val="00756930"/>
    <w:rsid w:val="00774E82"/>
    <w:rsid w:val="00776784"/>
    <w:rsid w:val="0077686F"/>
    <w:rsid w:val="00776FD1"/>
    <w:rsid w:val="00782152"/>
    <w:rsid w:val="00782321"/>
    <w:rsid w:val="00787961"/>
    <w:rsid w:val="00794204"/>
    <w:rsid w:val="007958AC"/>
    <w:rsid w:val="00795D34"/>
    <w:rsid w:val="00795D6D"/>
    <w:rsid w:val="007A6419"/>
    <w:rsid w:val="007B1690"/>
    <w:rsid w:val="007B3E2E"/>
    <w:rsid w:val="007B7242"/>
    <w:rsid w:val="007C45BC"/>
    <w:rsid w:val="007D261D"/>
    <w:rsid w:val="007D48DC"/>
    <w:rsid w:val="007D6D60"/>
    <w:rsid w:val="007D7F6D"/>
    <w:rsid w:val="007E17B4"/>
    <w:rsid w:val="007E60AD"/>
    <w:rsid w:val="00805F2C"/>
    <w:rsid w:val="00821FC6"/>
    <w:rsid w:val="00822AD4"/>
    <w:rsid w:val="00826A91"/>
    <w:rsid w:val="00835A8D"/>
    <w:rsid w:val="00841075"/>
    <w:rsid w:val="00841F6F"/>
    <w:rsid w:val="008458A3"/>
    <w:rsid w:val="008900EB"/>
    <w:rsid w:val="0089652F"/>
    <w:rsid w:val="008967EB"/>
    <w:rsid w:val="008A7F21"/>
    <w:rsid w:val="008B0456"/>
    <w:rsid w:val="008B2AF5"/>
    <w:rsid w:val="008C3B63"/>
    <w:rsid w:val="008D5689"/>
    <w:rsid w:val="008E7143"/>
    <w:rsid w:val="008F618D"/>
    <w:rsid w:val="008F7558"/>
    <w:rsid w:val="00904388"/>
    <w:rsid w:val="009252FE"/>
    <w:rsid w:val="0093158D"/>
    <w:rsid w:val="009337B4"/>
    <w:rsid w:val="009348A3"/>
    <w:rsid w:val="00941F0D"/>
    <w:rsid w:val="00951DE7"/>
    <w:rsid w:val="00951EB3"/>
    <w:rsid w:val="009544C9"/>
    <w:rsid w:val="00961457"/>
    <w:rsid w:val="00965484"/>
    <w:rsid w:val="00967F56"/>
    <w:rsid w:val="00971049"/>
    <w:rsid w:val="00971D62"/>
    <w:rsid w:val="00997D8C"/>
    <w:rsid w:val="009A22B4"/>
    <w:rsid w:val="009A271F"/>
    <w:rsid w:val="009B1BDC"/>
    <w:rsid w:val="009B665A"/>
    <w:rsid w:val="009B6FEE"/>
    <w:rsid w:val="009B7D94"/>
    <w:rsid w:val="009C4976"/>
    <w:rsid w:val="009C5F26"/>
    <w:rsid w:val="009F49D8"/>
    <w:rsid w:val="00A00F9C"/>
    <w:rsid w:val="00A0329F"/>
    <w:rsid w:val="00A04C82"/>
    <w:rsid w:val="00A10956"/>
    <w:rsid w:val="00A13E85"/>
    <w:rsid w:val="00A140C0"/>
    <w:rsid w:val="00A149D2"/>
    <w:rsid w:val="00A17861"/>
    <w:rsid w:val="00A33863"/>
    <w:rsid w:val="00A37DA7"/>
    <w:rsid w:val="00A4066B"/>
    <w:rsid w:val="00A41F52"/>
    <w:rsid w:val="00A50C55"/>
    <w:rsid w:val="00A538C7"/>
    <w:rsid w:val="00A607F3"/>
    <w:rsid w:val="00A61917"/>
    <w:rsid w:val="00A64F8A"/>
    <w:rsid w:val="00A66578"/>
    <w:rsid w:val="00A67C8B"/>
    <w:rsid w:val="00A74DC8"/>
    <w:rsid w:val="00A74DCB"/>
    <w:rsid w:val="00A81098"/>
    <w:rsid w:val="00A82346"/>
    <w:rsid w:val="00A85333"/>
    <w:rsid w:val="00A865E5"/>
    <w:rsid w:val="00A906F2"/>
    <w:rsid w:val="00A929BE"/>
    <w:rsid w:val="00AB3E3B"/>
    <w:rsid w:val="00AC1E3D"/>
    <w:rsid w:val="00AC3478"/>
    <w:rsid w:val="00AD15B7"/>
    <w:rsid w:val="00AD2C7B"/>
    <w:rsid w:val="00AD57A6"/>
    <w:rsid w:val="00AD6856"/>
    <w:rsid w:val="00AE562D"/>
    <w:rsid w:val="00AF170C"/>
    <w:rsid w:val="00AF39CD"/>
    <w:rsid w:val="00B072B4"/>
    <w:rsid w:val="00B16A54"/>
    <w:rsid w:val="00B16F1E"/>
    <w:rsid w:val="00B23F3F"/>
    <w:rsid w:val="00B24F5B"/>
    <w:rsid w:val="00B371E6"/>
    <w:rsid w:val="00B54CDC"/>
    <w:rsid w:val="00B604EA"/>
    <w:rsid w:val="00B6213F"/>
    <w:rsid w:val="00B74B55"/>
    <w:rsid w:val="00B976F2"/>
    <w:rsid w:val="00BA067E"/>
    <w:rsid w:val="00BB0069"/>
    <w:rsid w:val="00BB1AC5"/>
    <w:rsid w:val="00BB7D52"/>
    <w:rsid w:val="00BC03C3"/>
    <w:rsid w:val="00BD05FB"/>
    <w:rsid w:val="00BD0E89"/>
    <w:rsid w:val="00BD267B"/>
    <w:rsid w:val="00BD5DAC"/>
    <w:rsid w:val="00BE0144"/>
    <w:rsid w:val="00BE24AD"/>
    <w:rsid w:val="00BF2EA4"/>
    <w:rsid w:val="00C015CB"/>
    <w:rsid w:val="00C06295"/>
    <w:rsid w:val="00C42143"/>
    <w:rsid w:val="00C7252D"/>
    <w:rsid w:val="00C863CD"/>
    <w:rsid w:val="00C87AC7"/>
    <w:rsid w:val="00C955E4"/>
    <w:rsid w:val="00C95A1E"/>
    <w:rsid w:val="00C95AA5"/>
    <w:rsid w:val="00CA5895"/>
    <w:rsid w:val="00CA5C2E"/>
    <w:rsid w:val="00CA7296"/>
    <w:rsid w:val="00CB4A79"/>
    <w:rsid w:val="00CD1C40"/>
    <w:rsid w:val="00CD4D3F"/>
    <w:rsid w:val="00CD683F"/>
    <w:rsid w:val="00CE18CE"/>
    <w:rsid w:val="00CE2AE9"/>
    <w:rsid w:val="00CE5220"/>
    <w:rsid w:val="00CE7D8D"/>
    <w:rsid w:val="00CF3632"/>
    <w:rsid w:val="00D03B56"/>
    <w:rsid w:val="00D1270E"/>
    <w:rsid w:val="00D2115D"/>
    <w:rsid w:val="00D37D73"/>
    <w:rsid w:val="00D60A55"/>
    <w:rsid w:val="00D6571C"/>
    <w:rsid w:val="00D75F90"/>
    <w:rsid w:val="00D77FC5"/>
    <w:rsid w:val="00D87016"/>
    <w:rsid w:val="00D91614"/>
    <w:rsid w:val="00D91C84"/>
    <w:rsid w:val="00DA1695"/>
    <w:rsid w:val="00DA3346"/>
    <w:rsid w:val="00DC38BD"/>
    <w:rsid w:val="00DD2124"/>
    <w:rsid w:val="00DE104C"/>
    <w:rsid w:val="00DF09E8"/>
    <w:rsid w:val="00DF222D"/>
    <w:rsid w:val="00DF5C1B"/>
    <w:rsid w:val="00E1288B"/>
    <w:rsid w:val="00E178CF"/>
    <w:rsid w:val="00E27A5E"/>
    <w:rsid w:val="00E3052F"/>
    <w:rsid w:val="00E363A2"/>
    <w:rsid w:val="00E41653"/>
    <w:rsid w:val="00E66ED9"/>
    <w:rsid w:val="00E67135"/>
    <w:rsid w:val="00E67F8E"/>
    <w:rsid w:val="00E70E68"/>
    <w:rsid w:val="00E742FE"/>
    <w:rsid w:val="00E74BEF"/>
    <w:rsid w:val="00E93D68"/>
    <w:rsid w:val="00E95633"/>
    <w:rsid w:val="00EA0CC5"/>
    <w:rsid w:val="00EB22DC"/>
    <w:rsid w:val="00EC0362"/>
    <w:rsid w:val="00EC392D"/>
    <w:rsid w:val="00EE4CD9"/>
    <w:rsid w:val="00EF2210"/>
    <w:rsid w:val="00EF22C5"/>
    <w:rsid w:val="00EF5512"/>
    <w:rsid w:val="00F028BC"/>
    <w:rsid w:val="00F04ECA"/>
    <w:rsid w:val="00F10BC6"/>
    <w:rsid w:val="00F32EBD"/>
    <w:rsid w:val="00F36B25"/>
    <w:rsid w:val="00F37D40"/>
    <w:rsid w:val="00F43D82"/>
    <w:rsid w:val="00F44456"/>
    <w:rsid w:val="00F645AD"/>
    <w:rsid w:val="00F65CAE"/>
    <w:rsid w:val="00F82CFB"/>
    <w:rsid w:val="00F879AA"/>
    <w:rsid w:val="00F9227B"/>
    <w:rsid w:val="00FA2423"/>
    <w:rsid w:val="00FA2990"/>
    <w:rsid w:val="00FA4BB9"/>
    <w:rsid w:val="00FA7B46"/>
    <w:rsid w:val="00FB0BC9"/>
    <w:rsid w:val="00FB4568"/>
    <w:rsid w:val="00FD5D7C"/>
    <w:rsid w:val="00FE13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975B937"/>
  <w15:chartTrackingRefBased/>
  <w15:docId w15:val="{721C0E49-2EC1-4C16-9AC5-7879E7797E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95AA5"/>
    <w:rPr>
      <w:sz w:val="24"/>
      <w:szCs w:val="24"/>
      <w:lang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Header">
    <w:name w:val="header"/>
    <w:basedOn w:val="Normal"/>
    <w:rsid w:val="000901C0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0901C0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0901C0"/>
  </w:style>
  <w:style w:type="table" w:styleId="TableGrid">
    <w:name w:val="Table Grid"/>
    <w:basedOn w:val="TableNormal"/>
    <w:rsid w:val="006F16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BB1AC5"/>
    <w:rPr>
      <w:color w:val="0000FF"/>
      <w:u w:val="single"/>
    </w:rPr>
  </w:style>
  <w:style w:type="paragraph" w:styleId="BodyText">
    <w:name w:val="Body Text"/>
    <w:basedOn w:val="Normal"/>
    <w:rsid w:val="002951C5"/>
    <w:pPr>
      <w:jc w:val="both"/>
    </w:pPr>
    <w:rPr>
      <w:szCs w:val="20"/>
      <w:lang w:val="en-IE"/>
    </w:rPr>
  </w:style>
  <w:style w:type="character" w:customStyle="1" w:styleId="FooterChar">
    <w:name w:val="Footer Char"/>
    <w:link w:val="Footer"/>
    <w:uiPriority w:val="99"/>
    <w:rsid w:val="001C5550"/>
    <w:rPr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rsid w:val="0055201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552016"/>
    <w:rPr>
      <w:rFonts w:ascii="Segoe UI" w:hAnsi="Segoe UI" w:cs="Segoe UI"/>
      <w:sz w:val="18"/>
      <w:szCs w:val="18"/>
      <w:lang w:eastAsia="en-US"/>
    </w:rPr>
  </w:style>
  <w:style w:type="paragraph" w:styleId="ListParagraph">
    <w:name w:val="List Paragraph"/>
    <w:basedOn w:val="Normal"/>
    <w:uiPriority w:val="34"/>
    <w:qFormat/>
    <w:rsid w:val="009A271F"/>
    <w:pPr>
      <w:ind w:left="720"/>
    </w:pPr>
  </w:style>
  <w:style w:type="character" w:styleId="UnresolvedMention">
    <w:name w:val="Unresolved Mention"/>
    <w:uiPriority w:val="99"/>
    <w:semiHidden/>
    <w:unhideWhenUsed/>
    <w:rsid w:val="00226C20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822AD4"/>
    <w:rPr>
      <w:rFonts w:ascii="Calibri" w:eastAsia="Calibri" w:hAnsi="Calibri"/>
      <w:sz w:val="22"/>
      <w:szCs w:val="22"/>
      <w:lang w:eastAsia="en-US"/>
    </w:rPr>
  </w:style>
  <w:style w:type="character" w:styleId="CommentReference">
    <w:name w:val="annotation reference"/>
    <w:rsid w:val="00774E82"/>
    <w:rPr>
      <w:sz w:val="16"/>
      <w:szCs w:val="16"/>
    </w:rPr>
  </w:style>
  <w:style w:type="paragraph" w:styleId="CommentText">
    <w:name w:val="annotation text"/>
    <w:basedOn w:val="Normal"/>
    <w:link w:val="CommentTextChar"/>
    <w:rsid w:val="00774E82"/>
    <w:rPr>
      <w:sz w:val="20"/>
      <w:szCs w:val="20"/>
    </w:rPr>
  </w:style>
  <w:style w:type="character" w:customStyle="1" w:styleId="CommentTextChar">
    <w:name w:val="Comment Text Char"/>
    <w:link w:val="CommentText"/>
    <w:rsid w:val="00774E82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774E82"/>
    <w:rPr>
      <w:b/>
      <w:bCs/>
    </w:rPr>
  </w:style>
  <w:style w:type="character" w:customStyle="1" w:styleId="CommentSubjectChar">
    <w:name w:val="Comment Subject Char"/>
    <w:link w:val="CommentSubject"/>
    <w:rsid w:val="00774E82"/>
    <w:rPr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269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6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0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rants@cumbriafoundation.org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cumbriafoundation.org/wp-content/uploads/2018/04/PrivacyNotice20180411.pdf" TargetMode="Externa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BDBF7E-ADCF-401D-91EB-F418A63AB9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78</Words>
  <Characters>386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LEASE RETURN THIS FORM by post to Cumbria Community Foundation, Dovenby Hall, Dovenby, Cockermouth CA13 0PN</vt:lpstr>
    </vt:vector>
  </TitlesOfParts>
  <Company>CCF</Company>
  <LinksUpToDate>false</LinksUpToDate>
  <CharactersWithSpaces>4534</CharactersWithSpaces>
  <SharedDoc>false</SharedDoc>
  <HLinks>
    <vt:vector size="12" baseType="variant">
      <vt:variant>
        <vt:i4>3080231</vt:i4>
      </vt:variant>
      <vt:variant>
        <vt:i4>130</vt:i4>
      </vt:variant>
      <vt:variant>
        <vt:i4>0</vt:i4>
      </vt:variant>
      <vt:variant>
        <vt:i4>5</vt:i4>
      </vt:variant>
      <vt:variant>
        <vt:lpwstr>https://www.cumbriafoundation.org/wp-content/uploads/2018/04/PrivacyNotice20180411.pdf</vt:lpwstr>
      </vt:variant>
      <vt:variant>
        <vt:lpwstr/>
      </vt:variant>
      <vt:variant>
        <vt:i4>1966128</vt:i4>
      </vt:variant>
      <vt:variant>
        <vt:i4>0</vt:i4>
      </vt:variant>
      <vt:variant>
        <vt:i4>0</vt:i4>
      </vt:variant>
      <vt:variant>
        <vt:i4>5</vt:i4>
      </vt:variant>
      <vt:variant>
        <vt:lpwstr>mailto:grants@cumbriafoundation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EASE RETURN THIS FORM by post to Cumbria Community Foundation, Dovenby Hall, Dovenby, Cockermouth CA13 0PN</dc:title>
  <dc:subject/>
  <dc:creator>Jane</dc:creator>
  <cp:keywords/>
  <dc:description/>
  <cp:lastModifiedBy>Rebecca Delin</cp:lastModifiedBy>
  <cp:revision>2</cp:revision>
  <cp:lastPrinted>2017-05-03T13:28:00Z</cp:lastPrinted>
  <dcterms:created xsi:type="dcterms:W3CDTF">2022-01-25T13:08:00Z</dcterms:created>
  <dcterms:modified xsi:type="dcterms:W3CDTF">2022-01-25T13:08:00Z</dcterms:modified>
</cp:coreProperties>
</file>